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003A9" w14:textId="0D551C88" w:rsidR="00864AE6" w:rsidRPr="00D444E9" w:rsidRDefault="00864AE6" w:rsidP="00D444E9">
      <w:pPr>
        <w:pStyle w:val="CoverSubtitle"/>
        <w:keepNext/>
        <w:autoSpaceDE/>
        <w:autoSpaceDN/>
        <w:adjustRightInd/>
        <w:spacing w:after="240"/>
        <w:outlineLvl w:val="0"/>
      </w:pPr>
    </w:p>
    <w:p w14:paraId="201C0CEA" w14:textId="782CD407" w:rsidR="001438DA" w:rsidRPr="00D444E9" w:rsidRDefault="001438DA" w:rsidP="00D444E9">
      <w:pPr>
        <w:pStyle w:val="CoverSubtitle"/>
        <w:keepNext/>
        <w:autoSpaceDE/>
        <w:autoSpaceDN/>
        <w:adjustRightInd/>
        <w:spacing w:after="240"/>
        <w:outlineLvl w:val="0"/>
      </w:pPr>
      <w:r w:rsidRPr="00D444E9">
        <w:t>Module 3</w:t>
      </w:r>
      <w:r w:rsidR="009428CF" w:rsidRPr="00D444E9">
        <w:t>. I</w:t>
      </w:r>
      <w:r w:rsidRPr="00D444E9">
        <w:t>ndex</w:t>
      </w:r>
    </w:p>
    <w:p w14:paraId="753E4E2E" w14:textId="63A7DB59" w:rsidR="006C37E2" w:rsidRPr="00CD7DAF" w:rsidRDefault="006C37E2" w:rsidP="003162EC">
      <w:pPr>
        <w:pStyle w:val="Normalred"/>
        <w:rPr>
          <w:rFonts w:asciiTheme="minorHAnsi" w:hAnsiTheme="minorHAnsi" w:cstheme="minorHAnsi"/>
          <w:b/>
          <w:bCs/>
        </w:rPr>
      </w:pPr>
      <w:r w:rsidRPr="00CD7DAF">
        <w:rPr>
          <w:rFonts w:asciiTheme="minorHAnsi" w:hAnsiTheme="minorHAnsi" w:cstheme="minorHAnsi"/>
          <w:b/>
          <w:bCs/>
        </w:rPr>
        <w:t>Instructions:</w:t>
      </w:r>
      <w:r w:rsidR="00D444E9" w:rsidRPr="00D444E9">
        <w:rPr>
          <w:rFonts w:asciiTheme="minorHAnsi" w:hAnsiTheme="minorHAnsi" w:cstheme="minorHAnsi"/>
          <w:b/>
          <w:bCs/>
          <w:noProof/>
        </w:rPr>
        <w:t xml:space="preserve"> </w:t>
      </w:r>
    </w:p>
    <w:p w14:paraId="724A318B" w14:textId="2F802418" w:rsidR="006C37E2" w:rsidRPr="00CD7DAF" w:rsidRDefault="006C37E2" w:rsidP="003162EC">
      <w:pPr>
        <w:pStyle w:val="Normalred"/>
        <w:rPr>
          <w:rFonts w:asciiTheme="minorHAnsi" w:hAnsiTheme="minorHAnsi" w:cstheme="minorHAnsi"/>
        </w:rPr>
      </w:pPr>
      <w:r w:rsidRPr="00CD7DAF">
        <w:rPr>
          <w:rFonts w:asciiTheme="minorHAnsi" w:hAnsiTheme="minorHAnsi" w:cstheme="minorHAnsi"/>
        </w:rPr>
        <w:t>As part of Module 3</w:t>
      </w:r>
      <w:r w:rsidR="005B63B6" w:rsidRPr="00CD7DAF">
        <w:rPr>
          <w:rFonts w:asciiTheme="minorHAnsi" w:hAnsiTheme="minorHAnsi" w:cstheme="minorHAnsi"/>
        </w:rPr>
        <w:t>,</w:t>
      </w:r>
      <w:r w:rsidRPr="00CD7DAF">
        <w:rPr>
          <w:rFonts w:asciiTheme="minorHAnsi" w:hAnsiTheme="minorHAnsi" w:cstheme="minorHAnsi"/>
        </w:rPr>
        <w:t xml:space="preserve"> the applicant is required to complete the</w:t>
      </w:r>
      <w:r w:rsidR="00106D34" w:rsidRPr="00CD7DAF">
        <w:rPr>
          <w:rFonts w:asciiTheme="minorHAnsi" w:hAnsiTheme="minorHAnsi" w:cstheme="minorHAnsi"/>
        </w:rPr>
        <w:t xml:space="preserve"> </w:t>
      </w:r>
      <w:r w:rsidRPr="00CD7DAF">
        <w:rPr>
          <w:rFonts w:asciiTheme="minorHAnsi" w:hAnsiTheme="minorHAnsi" w:cstheme="minorHAnsi"/>
        </w:rPr>
        <w:t>Module 3</w:t>
      </w:r>
      <w:r w:rsidR="00496936" w:rsidRPr="00CD7DAF">
        <w:rPr>
          <w:rFonts w:asciiTheme="minorHAnsi" w:hAnsiTheme="minorHAnsi" w:cstheme="minorHAnsi"/>
        </w:rPr>
        <w:t xml:space="preserve"> </w:t>
      </w:r>
      <w:r w:rsidR="0073606D" w:rsidRPr="00CD7DAF">
        <w:rPr>
          <w:rFonts w:asciiTheme="minorHAnsi" w:hAnsiTheme="minorHAnsi" w:cstheme="minorHAnsi"/>
        </w:rPr>
        <w:t>i</w:t>
      </w:r>
      <w:r w:rsidR="00496936" w:rsidRPr="00CD7DAF">
        <w:rPr>
          <w:rFonts w:asciiTheme="minorHAnsi" w:hAnsiTheme="minorHAnsi" w:cstheme="minorHAnsi"/>
        </w:rPr>
        <w:t>ndex</w:t>
      </w:r>
      <w:r w:rsidRPr="00CD7DAF">
        <w:rPr>
          <w:rFonts w:asciiTheme="minorHAnsi" w:hAnsiTheme="minorHAnsi" w:cstheme="minorHAnsi"/>
        </w:rPr>
        <w:t xml:space="preserve">. Instructions and guidance for completing the Module 3 </w:t>
      </w:r>
      <w:r w:rsidR="0073606D" w:rsidRPr="00CD7DAF">
        <w:rPr>
          <w:rFonts w:asciiTheme="minorHAnsi" w:hAnsiTheme="minorHAnsi" w:cstheme="minorHAnsi"/>
        </w:rPr>
        <w:t>i</w:t>
      </w:r>
      <w:r w:rsidR="00106D34" w:rsidRPr="00CD7DAF">
        <w:rPr>
          <w:rFonts w:asciiTheme="minorHAnsi" w:hAnsiTheme="minorHAnsi" w:cstheme="minorHAnsi"/>
        </w:rPr>
        <w:t xml:space="preserve">ndex </w:t>
      </w:r>
      <w:r w:rsidRPr="00CD7DAF">
        <w:rPr>
          <w:rFonts w:asciiTheme="minorHAnsi" w:hAnsiTheme="minorHAnsi" w:cstheme="minorHAnsi"/>
        </w:rPr>
        <w:t>are included in this template in red text. All red text should be deleted prior to submission.</w:t>
      </w:r>
    </w:p>
    <w:p w14:paraId="235BA4FF" w14:textId="42B244C7" w:rsidR="006C37E2" w:rsidRPr="00CD7DAF" w:rsidRDefault="006C37E2" w:rsidP="003162EC">
      <w:pPr>
        <w:pStyle w:val="Normalred"/>
        <w:spacing w:line="257" w:lineRule="auto"/>
        <w:rPr>
          <w:rFonts w:asciiTheme="minorHAnsi" w:hAnsiTheme="minorHAnsi" w:cstheme="minorHAnsi"/>
        </w:rPr>
      </w:pPr>
      <w:r w:rsidRPr="00CD7DAF">
        <w:rPr>
          <w:rFonts w:asciiTheme="minorHAnsi" w:hAnsiTheme="minorHAnsi" w:cstheme="minorHAnsi"/>
        </w:rPr>
        <w:t>Refer to</w:t>
      </w:r>
      <w:r w:rsidR="005B553F" w:rsidRPr="00CD7DAF">
        <w:rPr>
          <w:rFonts w:asciiTheme="minorHAnsi" w:hAnsiTheme="minorHAnsi" w:cstheme="minorHAnsi"/>
        </w:rPr>
        <w:t xml:space="preserve"> </w:t>
      </w:r>
      <w:hyperlink r:id="rId11" w:history="1">
        <w:r w:rsidR="005B553F" w:rsidRPr="00CD7DAF">
          <w:rPr>
            <w:rStyle w:val="Hyperlink"/>
            <w:rFonts w:asciiTheme="minorHAnsi" w:hAnsiTheme="minorHAnsi" w:cstheme="minorHAnsi"/>
            <w:color w:val="00B18E"/>
            <w:sz w:val="22"/>
          </w:rPr>
          <w:t>Module 3 Data Requirements Table</w:t>
        </w:r>
      </w:hyperlink>
      <w:r w:rsidRPr="00CD7DAF">
        <w:rPr>
          <w:rFonts w:asciiTheme="minorHAnsi" w:hAnsiTheme="minorHAnsi" w:cstheme="minorHAnsi"/>
        </w:rPr>
        <w:t xml:space="preserve"> </w:t>
      </w:r>
      <w:r w:rsidR="00E7020E">
        <w:rPr>
          <w:rFonts w:asciiTheme="minorHAnsi" w:hAnsiTheme="minorHAnsi" w:cstheme="minorHAnsi"/>
        </w:rPr>
        <w:t xml:space="preserve">in the implementation guidance documents </w:t>
      </w:r>
      <w:r w:rsidRPr="00CD7DAF">
        <w:rPr>
          <w:rFonts w:asciiTheme="minorHAnsi" w:hAnsiTheme="minorHAnsi" w:cstheme="minorHAnsi"/>
        </w:rPr>
        <w:t>for further guidance on data requirements for Module 3.</w:t>
      </w:r>
    </w:p>
    <w:p w14:paraId="0DD59C16" w14:textId="77777777" w:rsidR="006C37E2" w:rsidRPr="00CD7DAF" w:rsidRDefault="006C37E2" w:rsidP="003162EC">
      <w:pPr>
        <w:pStyle w:val="Normalred"/>
        <w:rPr>
          <w:rFonts w:asciiTheme="minorHAnsi" w:hAnsiTheme="minorHAnsi" w:cstheme="minorHAnsi"/>
        </w:rPr>
      </w:pPr>
      <w:r w:rsidRPr="00CD7DAF">
        <w:rPr>
          <w:rFonts w:asciiTheme="minorHAnsi" w:hAnsiTheme="minorHAnsi" w:cstheme="minorHAnsi"/>
        </w:rPr>
        <w:t>Lines may be added to the table if more space is needed.</w:t>
      </w:r>
    </w:p>
    <w:p w14:paraId="56D1BC7A" w14:textId="12E9D43F" w:rsidR="006C37E2" w:rsidRPr="00CD7DAF" w:rsidRDefault="006C37E2" w:rsidP="003162EC">
      <w:pPr>
        <w:pStyle w:val="Normalred"/>
        <w:rPr>
          <w:rFonts w:asciiTheme="minorHAnsi" w:hAnsiTheme="minorHAnsi" w:cstheme="minorHAnsi"/>
        </w:rPr>
      </w:pPr>
      <w:r w:rsidRPr="00CD7DAF">
        <w:rPr>
          <w:rFonts w:asciiTheme="minorHAnsi" w:hAnsiTheme="minorHAnsi" w:cstheme="minorHAnsi"/>
        </w:rPr>
        <w:t>Please ensure that all information is accurate and complete.</w:t>
      </w:r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85"/>
        <w:gridCol w:w="2606"/>
        <w:gridCol w:w="2169"/>
        <w:gridCol w:w="2856"/>
      </w:tblGrid>
      <w:tr w:rsidR="006461CE" w:rsidRPr="00CD7DAF" w14:paraId="3BBC4450" w14:textId="15F85B13" w:rsidTr="000600D0">
        <w:trPr>
          <w:cantSplit/>
          <w:trHeight w:val="374"/>
          <w:tblHeader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FFFFFF" w:themeColor="background1"/>
            </w:tcBorders>
            <w:shd w:val="clear" w:color="auto" w:fill="00B18E"/>
          </w:tcPr>
          <w:p w14:paraId="6E91062E" w14:textId="69EF991F" w:rsidR="009F16A8" w:rsidRPr="00CD7DAF" w:rsidRDefault="009F16A8" w:rsidP="00663462">
            <w:pPr>
              <w:rPr>
                <w:rFonts w:ascii="Calibri" w:eastAsia="Calibri" w:hAnsi="Calibri" w:cs="Calibri"/>
                <w:b/>
                <w:color w:val="FFFFFF"/>
                <w:lang w:eastAsia="en-US"/>
              </w:rPr>
            </w:pPr>
            <w:r w:rsidRPr="00CD7DAF">
              <w:rPr>
                <w:rFonts w:ascii="Calibri" w:eastAsia="Calibri" w:hAnsi="Calibri" w:cs="Calibri"/>
                <w:b/>
                <w:color w:val="FFFFFF"/>
                <w:lang w:eastAsia="en-US"/>
              </w:rPr>
              <w:t xml:space="preserve">DR </w:t>
            </w:r>
            <w:r w:rsidR="00C962F2" w:rsidRPr="00CD7DAF">
              <w:rPr>
                <w:rFonts w:ascii="Calibri" w:eastAsia="Calibri" w:hAnsi="Calibri" w:cs="Calibri"/>
                <w:b/>
                <w:color w:val="FFFFFF"/>
                <w:lang w:eastAsia="en-US"/>
              </w:rPr>
              <w:t>c</w:t>
            </w:r>
            <w:r w:rsidRPr="00CD7DAF">
              <w:rPr>
                <w:rFonts w:ascii="Calibri" w:eastAsia="Calibri" w:hAnsi="Calibri" w:cs="Calibri"/>
                <w:b/>
                <w:color w:val="FFFFFF"/>
                <w:lang w:eastAsia="en-US"/>
              </w:rPr>
              <w:t>ode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0B18E"/>
          </w:tcPr>
          <w:p w14:paraId="4CA6F2C5" w14:textId="55F4F29A" w:rsidR="009F16A8" w:rsidRPr="00CD7DAF" w:rsidRDefault="009F16A8" w:rsidP="00663462">
            <w:pPr>
              <w:rPr>
                <w:rFonts w:ascii="Calibri" w:eastAsia="Calibri" w:hAnsi="Calibri" w:cs="Calibri"/>
                <w:b/>
                <w:color w:val="FFFFFF"/>
                <w:lang w:eastAsia="en-US"/>
              </w:rPr>
            </w:pPr>
            <w:r w:rsidRPr="00CD7DAF">
              <w:rPr>
                <w:rFonts w:ascii="Calibri" w:eastAsia="Calibri" w:hAnsi="Calibri" w:cs="Calibri"/>
                <w:b/>
                <w:color w:val="FFFFFF"/>
                <w:lang w:eastAsia="en-US"/>
              </w:rPr>
              <w:t>Requirement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0B18E"/>
          </w:tcPr>
          <w:p w14:paraId="336721BF" w14:textId="24935F3E" w:rsidR="009F16A8" w:rsidRPr="00CD7DAF" w:rsidRDefault="009F16A8" w:rsidP="00663462">
            <w:pPr>
              <w:rPr>
                <w:rFonts w:ascii="Calibri" w:eastAsia="Calibri" w:hAnsi="Calibri" w:cs="Calibri"/>
                <w:b/>
                <w:color w:val="FFFFFF"/>
                <w:lang w:eastAsia="en-US"/>
              </w:rPr>
            </w:pPr>
            <w:r w:rsidRPr="00CD7DAF">
              <w:rPr>
                <w:rFonts w:ascii="Calibri" w:eastAsia="Calibri" w:hAnsi="Calibri" w:cs="Calibri"/>
                <w:b/>
                <w:color w:val="FFFFFF"/>
                <w:lang w:eastAsia="en-US"/>
              </w:rPr>
              <w:t>Document</w:t>
            </w:r>
            <w:bookmarkStart w:id="0" w:name="_Ref149646266"/>
            <w:r w:rsidR="0007045C" w:rsidRPr="00CD7DAF">
              <w:rPr>
                <w:rFonts w:ascii="Calibri" w:eastAsia="Calibri" w:hAnsi="Calibri" w:cs="Calibri"/>
                <w:color w:val="FFFFFF"/>
                <w:vertAlign w:val="superscript"/>
                <w:lang w:eastAsia="en-US"/>
              </w:rPr>
              <w:footnoteReference w:id="2"/>
            </w:r>
            <w:bookmarkEnd w:id="0"/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FFFFFF" w:themeColor="background1"/>
              <w:bottom w:val="single" w:sz="4" w:space="0" w:color="03A783"/>
              <w:right w:val="single" w:sz="4" w:space="0" w:color="03A783"/>
            </w:tcBorders>
            <w:shd w:val="clear" w:color="auto" w:fill="00B18E"/>
          </w:tcPr>
          <w:p w14:paraId="1686684B" w14:textId="4353AF24" w:rsidR="009F16A8" w:rsidRPr="00CD7DAF" w:rsidRDefault="009F16A8" w:rsidP="00663462">
            <w:pPr>
              <w:rPr>
                <w:rFonts w:ascii="Calibri" w:eastAsia="Calibri" w:hAnsi="Calibri" w:cs="Calibri"/>
                <w:b/>
                <w:color w:val="FFFFFF"/>
                <w:lang w:eastAsia="en-US"/>
              </w:rPr>
            </w:pPr>
            <w:r w:rsidRPr="00CD7DAF">
              <w:rPr>
                <w:rFonts w:ascii="Calibri" w:eastAsia="Calibri" w:hAnsi="Calibri" w:cs="Calibri"/>
                <w:b/>
                <w:color w:val="FFFFFF"/>
                <w:lang w:eastAsia="en-US"/>
              </w:rPr>
              <w:t>Comments</w:t>
            </w:r>
            <w:r w:rsidR="002270BA" w:rsidRPr="00CD7DAF">
              <w:rPr>
                <w:rFonts w:ascii="Calibri" w:eastAsia="Calibri" w:hAnsi="Calibri" w:cs="Calibri"/>
                <w:color w:val="FFFFFF"/>
                <w:vertAlign w:val="superscript"/>
                <w:lang w:eastAsia="en-US"/>
              </w:rPr>
              <w:footnoteReference w:id="3"/>
            </w:r>
            <w:r w:rsidR="002270BA" w:rsidRPr="00CD7DAF">
              <w:rPr>
                <w:rFonts w:ascii="Calibri" w:eastAsia="Calibri" w:hAnsi="Calibri" w:cs="Calibri"/>
                <w:b/>
                <w:color w:val="FFFFFF"/>
                <w:vertAlign w:val="superscript"/>
                <w:lang w:eastAsia="en-US"/>
              </w:rPr>
              <w:t xml:space="preserve"> </w:t>
            </w:r>
          </w:p>
        </w:tc>
      </w:tr>
      <w:tr w:rsidR="006461CE" w:rsidRPr="00CD7DAF" w14:paraId="1AA69CD9" w14:textId="1BAA963E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095753F" w14:textId="5E7F5646" w:rsidR="009F16A8" w:rsidRPr="00CD7DAF" w:rsidRDefault="00A17B62" w:rsidP="003F60F6">
            <w:pPr>
              <w:pStyle w:val="Tablebodypale"/>
            </w:pPr>
            <w:r w:rsidRPr="00CD7DAF">
              <w:t>3.1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0BFD6F7" w14:textId="0EABB4B1" w:rsidR="009F16A8" w:rsidRPr="00CD7DAF" w:rsidRDefault="00A17B62" w:rsidP="003F60F6">
            <w:pPr>
              <w:pStyle w:val="Tablebodypale"/>
            </w:pPr>
            <w:r w:rsidRPr="00CD7DAF">
              <w:t xml:space="preserve">Declaration of </w:t>
            </w:r>
            <w:r w:rsidR="0073606D" w:rsidRPr="00CD7DAF">
              <w:t>p</w:t>
            </w:r>
            <w:r w:rsidRPr="00CD7DAF">
              <w:t xml:space="preserve">roduct </w:t>
            </w:r>
            <w:r w:rsidR="0073606D" w:rsidRPr="00CD7DAF">
              <w:t>f</w:t>
            </w:r>
            <w:r w:rsidRPr="00CD7DAF">
              <w:t>ormulation</w:t>
            </w:r>
            <w:r w:rsidR="00D27CC6" w:rsidRPr="00CD7DAF">
              <w:t xml:space="preserve"> (DPF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10FAF6C" w14:textId="77777777" w:rsidR="009F16A8" w:rsidRPr="00CD7DAF" w:rsidRDefault="009F16A8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1C97B1A" w14:textId="77777777" w:rsidR="009F16A8" w:rsidRPr="00CD7DAF" w:rsidRDefault="009F16A8" w:rsidP="003F60F6">
            <w:pPr>
              <w:pStyle w:val="Tablebodypale"/>
            </w:pPr>
          </w:p>
        </w:tc>
      </w:tr>
      <w:tr w:rsidR="006461CE" w:rsidRPr="00CD7DAF" w14:paraId="4E5FA8E6" w14:textId="05CA7E7D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4DBDF84" w14:textId="00032D55" w:rsidR="009F16A8" w:rsidRPr="00CD7DAF" w:rsidRDefault="00442ECF" w:rsidP="003F60F6">
            <w:pPr>
              <w:pStyle w:val="Tablebodypale"/>
            </w:pPr>
            <w:r w:rsidRPr="00CD7DAF">
              <w:t>3.2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21A84A7" w14:textId="7C8B154D" w:rsidR="009F16A8" w:rsidRPr="00CD7DAF" w:rsidRDefault="00442ECF" w:rsidP="003F60F6">
            <w:pPr>
              <w:pStyle w:val="Tablebodypale"/>
            </w:pPr>
            <w:r w:rsidRPr="00CD7DAF">
              <w:t xml:space="preserve">Product </w:t>
            </w:r>
            <w:r w:rsidR="0073606D" w:rsidRPr="00CD7DAF">
              <w:t>m</w:t>
            </w:r>
            <w:r w:rsidRPr="00CD7DAF">
              <w:t xml:space="preserve">anufacturing </w:t>
            </w:r>
            <w:r w:rsidR="0073606D" w:rsidRPr="00CD7DAF">
              <w:t>d</w:t>
            </w:r>
            <w:r w:rsidRPr="00CD7DAF">
              <w:t>etails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22C1F24" w14:textId="77777777" w:rsidR="009F16A8" w:rsidRPr="00CD7DAF" w:rsidRDefault="009F16A8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1B365F9" w14:textId="77777777" w:rsidR="009F16A8" w:rsidRPr="00CD7DAF" w:rsidRDefault="009F16A8" w:rsidP="003F60F6">
            <w:pPr>
              <w:pStyle w:val="Tablebodypale"/>
            </w:pPr>
          </w:p>
        </w:tc>
      </w:tr>
      <w:tr w:rsidR="006461CE" w:rsidRPr="00CD7DAF" w14:paraId="23159193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717363D" w14:textId="3ED5CD82" w:rsidR="00976C8B" w:rsidRPr="00CD7DAF" w:rsidRDefault="00C92799" w:rsidP="003F60F6">
            <w:pPr>
              <w:pStyle w:val="Tablebodypale"/>
            </w:pPr>
            <w:r w:rsidRPr="00CD7DAF">
              <w:t>3.2.1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088B900" w14:textId="5C361715" w:rsidR="00976C8B" w:rsidRPr="00CD7DAF" w:rsidRDefault="001D685A" w:rsidP="003F60F6">
            <w:pPr>
              <w:pStyle w:val="Tablebodypale"/>
            </w:pPr>
            <w:r w:rsidRPr="00CD7DAF">
              <w:t xml:space="preserve">Declaration of </w:t>
            </w:r>
            <w:r w:rsidR="0073606D" w:rsidRPr="00CD7DAF">
              <w:t>m</w:t>
            </w:r>
            <w:r w:rsidRPr="00CD7DAF">
              <w:t xml:space="preserve">anufacturing </w:t>
            </w:r>
            <w:r w:rsidR="0073606D" w:rsidRPr="00CD7DAF">
              <w:t>s</w:t>
            </w:r>
            <w:r w:rsidRPr="00CD7DAF">
              <w:t>ites (DMS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82DEBA0" w14:textId="77777777" w:rsidR="00976C8B" w:rsidRPr="00CD7DAF" w:rsidRDefault="00976C8B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4B51C90" w14:textId="77777777" w:rsidR="00976C8B" w:rsidRPr="00CD7DAF" w:rsidRDefault="00976C8B" w:rsidP="003F60F6">
            <w:pPr>
              <w:pStyle w:val="Tablebodypale"/>
            </w:pPr>
          </w:p>
        </w:tc>
      </w:tr>
      <w:tr w:rsidR="006461CE" w:rsidRPr="00CD7DAF" w14:paraId="2622382F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153F264" w14:textId="64F0A4D8" w:rsidR="00304DA9" w:rsidRPr="00CD7DAF" w:rsidRDefault="00304DA9" w:rsidP="003F60F6">
            <w:pPr>
              <w:pStyle w:val="Tablebodypale"/>
            </w:pPr>
            <w:r w:rsidRPr="00CD7DAF">
              <w:t>3.2.2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0C869F80" w14:textId="643B58A9" w:rsidR="00304DA9" w:rsidRPr="00CD7DAF" w:rsidRDefault="00304DA9" w:rsidP="003F60F6">
            <w:pPr>
              <w:pStyle w:val="Tablebodypale"/>
            </w:pPr>
            <w:r w:rsidRPr="00CD7DAF">
              <w:t xml:space="preserve">Control of </w:t>
            </w:r>
            <w:r w:rsidR="0073606D" w:rsidRPr="00CD7DAF">
              <w:t>s</w:t>
            </w:r>
            <w:r w:rsidRPr="00CD7DAF">
              <w:t xml:space="preserve">tarting </w:t>
            </w:r>
            <w:r w:rsidR="0073606D" w:rsidRPr="00CD7DAF">
              <w:t>m</w:t>
            </w:r>
            <w:r w:rsidRPr="00CD7DAF">
              <w:t xml:space="preserve">aterials 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3A1BBAF" w14:textId="77777777" w:rsidR="00304DA9" w:rsidRPr="00CD7DAF" w:rsidRDefault="00304DA9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EA9E0D0" w14:textId="77777777" w:rsidR="00304DA9" w:rsidRPr="00CD7DAF" w:rsidRDefault="00304DA9" w:rsidP="003F60F6">
            <w:pPr>
              <w:pStyle w:val="Tablebodypale"/>
            </w:pPr>
          </w:p>
        </w:tc>
      </w:tr>
      <w:tr w:rsidR="006461CE" w:rsidRPr="00CD7DAF" w14:paraId="546BE1C8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39C2F42" w14:textId="79E2E173" w:rsidR="00304DA9" w:rsidRPr="00CD7DAF" w:rsidRDefault="00654C10" w:rsidP="003F60F6">
            <w:pPr>
              <w:pStyle w:val="Tablebodypale"/>
            </w:pPr>
            <w:r w:rsidRPr="00CD7DAF">
              <w:t>3.2.3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9CDD70A" w14:textId="423D88E3" w:rsidR="00304DA9" w:rsidRPr="00CD7DAF" w:rsidRDefault="00654C10" w:rsidP="003F60F6">
            <w:pPr>
              <w:pStyle w:val="Tablebodypale"/>
            </w:pPr>
            <w:r w:rsidRPr="00CD7DAF">
              <w:t xml:space="preserve">Batch </w:t>
            </w:r>
            <w:r w:rsidR="0073606D" w:rsidRPr="00CD7DAF">
              <w:t>d</w:t>
            </w:r>
            <w:r w:rsidRPr="00CD7DAF">
              <w:t xml:space="preserve">elineation and </w:t>
            </w:r>
            <w:r w:rsidR="0073606D" w:rsidRPr="00CD7DAF">
              <w:t>f</w:t>
            </w:r>
            <w:r w:rsidRPr="00CD7DAF">
              <w:t>ormula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8BF5454" w14:textId="77777777" w:rsidR="00304DA9" w:rsidRPr="00CD7DAF" w:rsidRDefault="00304DA9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F12EF1C" w14:textId="77777777" w:rsidR="00304DA9" w:rsidRPr="00CD7DAF" w:rsidRDefault="00304DA9" w:rsidP="003F60F6">
            <w:pPr>
              <w:pStyle w:val="Tablebodypale"/>
            </w:pPr>
          </w:p>
        </w:tc>
      </w:tr>
      <w:tr w:rsidR="006461CE" w:rsidRPr="00CD7DAF" w14:paraId="44DD828C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3784CD9" w14:textId="041887F8" w:rsidR="00654C10" w:rsidRPr="00CD7DAF" w:rsidRDefault="00CB70E0" w:rsidP="003F60F6">
            <w:pPr>
              <w:pStyle w:val="Tablebodypale"/>
            </w:pPr>
            <w:r w:rsidRPr="00CD7DAF">
              <w:t>3.2.4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928EF6F" w14:textId="56DE54E0" w:rsidR="00654C10" w:rsidRPr="00CD7DAF" w:rsidRDefault="00CB70E0" w:rsidP="003F60F6">
            <w:pPr>
              <w:pStyle w:val="Tablebodypale"/>
            </w:pPr>
            <w:r w:rsidRPr="00CD7DAF">
              <w:t xml:space="preserve">Description of </w:t>
            </w:r>
            <w:r w:rsidR="0073606D" w:rsidRPr="00CD7DAF">
              <w:t>m</w:t>
            </w:r>
            <w:r w:rsidRPr="00CD7DAF">
              <w:t xml:space="preserve">anufacturing </w:t>
            </w:r>
            <w:r w:rsidR="0073606D" w:rsidRPr="00CD7DAF">
              <w:t>p</w:t>
            </w:r>
            <w:r w:rsidRPr="00CD7DAF">
              <w:t>rocess (DMP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2763D8F" w14:textId="77777777" w:rsidR="00654C10" w:rsidRPr="00CD7DAF" w:rsidRDefault="00654C10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D244E53" w14:textId="77777777" w:rsidR="00654C10" w:rsidRPr="00CD7DAF" w:rsidRDefault="00654C10" w:rsidP="003F60F6">
            <w:pPr>
              <w:pStyle w:val="Tablebodypale"/>
            </w:pPr>
          </w:p>
        </w:tc>
      </w:tr>
      <w:tr w:rsidR="006461CE" w:rsidRPr="00CD7DAF" w14:paraId="49AF6F38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01C76324" w14:textId="4D3D64E6" w:rsidR="008E060A" w:rsidRPr="00CD7DAF" w:rsidRDefault="008E060A" w:rsidP="003F60F6">
            <w:pPr>
              <w:pStyle w:val="Tablebodypale"/>
            </w:pPr>
            <w:r w:rsidRPr="00CD7DAF">
              <w:t>3.3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93308BC" w14:textId="666EC37E" w:rsidR="00283092" w:rsidRPr="00CD7DAF" w:rsidRDefault="0091056F" w:rsidP="003F60F6">
            <w:pPr>
              <w:pStyle w:val="Tablebodypale"/>
            </w:pPr>
            <w:r w:rsidRPr="00CD7DAF">
              <w:t>Declaration of product construction (if applicable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5E2F808" w14:textId="77777777" w:rsidR="00283092" w:rsidRPr="00CD7DAF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F520C52" w14:textId="77777777" w:rsidR="00283092" w:rsidRPr="00CD7DAF" w:rsidRDefault="00283092" w:rsidP="003F60F6">
            <w:pPr>
              <w:pStyle w:val="Tablebodypale"/>
            </w:pPr>
          </w:p>
        </w:tc>
      </w:tr>
      <w:tr w:rsidR="00F96D6F" w:rsidRPr="00CD7DAF" w14:paraId="0E7E264F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0B89119" w14:textId="0D8005D5" w:rsidR="00F96D6F" w:rsidRPr="00CD7DAF" w:rsidRDefault="008E060A" w:rsidP="00F96D6F">
            <w:pPr>
              <w:pStyle w:val="Tablebodypale"/>
            </w:pPr>
            <w:r w:rsidRPr="00CD7DAF">
              <w:t>3.4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3A357E8" w14:textId="690CB951" w:rsidR="00F96D6F" w:rsidRPr="00CD7DAF" w:rsidRDefault="00F96D6F" w:rsidP="00F96D6F">
            <w:pPr>
              <w:pStyle w:val="Tablebodypale"/>
            </w:pPr>
            <w:r w:rsidRPr="00CD7DAF">
              <w:t>Declaration of sampling procedure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C70385F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82F6D3A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608ADFE5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24D40065" w14:textId="53DEF40F" w:rsidR="00F96D6F" w:rsidRPr="00CD7DAF" w:rsidRDefault="008E060A" w:rsidP="00F96D6F">
            <w:pPr>
              <w:pStyle w:val="Tablebodypale"/>
            </w:pPr>
            <w:r w:rsidRPr="00CD7DAF">
              <w:lastRenderedPageBreak/>
              <w:t>3.5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41FDB2F" w14:textId="7251BB29" w:rsidR="00F96D6F" w:rsidRPr="00CD7DAF" w:rsidRDefault="00F96D6F" w:rsidP="00F96D6F">
            <w:pPr>
              <w:pStyle w:val="Tablebodypale"/>
            </w:pPr>
            <w:r w:rsidRPr="00CD7DAF">
              <w:t>Description of device/equipment (if applicable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52898A2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1742A64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3985AD42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77100006" w14:textId="469C9956" w:rsidR="00F96D6F" w:rsidRPr="00CD7DAF" w:rsidRDefault="00F96D6F" w:rsidP="00F96D6F">
            <w:pPr>
              <w:pStyle w:val="Tablebodypale"/>
            </w:pPr>
            <w:r w:rsidRPr="00CD7DAF">
              <w:t>3.</w:t>
            </w:r>
            <w:r w:rsidR="00386D52" w:rsidRPr="00CD7DAF">
              <w:t>6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BDDD78C" w14:textId="6E089CBB" w:rsidR="00F96D6F" w:rsidRPr="00CD7DAF" w:rsidRDefault="00F96D6F" w:rsidP="00F96D6F">
            <w:pPr>
              <w:pStyle w:val="Tablebodypale"/>
            </w:pPr>
            <w:r w:rsidRPr="00CD7DAF">
              <w:t>Chemical characteristics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8A2E8F4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CCFC357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26BDD824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70CF6673" w14:textId="6F2618C5" w:rsidR="00F96D6F" w:rsidRPr="00CD7DAF" w:rsidRDefault="00F96D6F" w:rsidP="00F96D6F">
            <w:pPr>
              <w:pStyle w:val="Tablebodypale"/>
            </w:pPr>
            <w:r w:rsidRPr="00CD7DAF">
              <w:t>3.</w:t>
            </w:r>
            <w:r w:rsidR="00386D52" w:rsidRPr="00CD7DAF">
              <w:t>6</w:t>
            </w:r>
            <w:r w:rsidRPr="00CD7DAF">
              <w:t>.1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F9A4AF4" w14:textId="72B7CF49" w:rsidR="00F96D6F" w:rsidRPr="00CD7DAF" w:rsidRDefault="00F96D6F" w:rsidP="00F96D6F">
            <w:pPr>
              <w:pStyle w:val="Tablebodypale"/>
            </w:pPr>
            <w:r w:rsidRPr="00CD7DAF">
              <w:t>Verification of the target dose, homogeneity of the formulated product and consistency of productio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D3A522D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16F5288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7E412755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4B69F2B0" w14:textId="1266897F" w:rsidR="00F96D6F" w:rsidRPr="00CD7DAF" w:rsidRDefault="00F96D6F" w:rsidP="00F96D6F">
            <w:pPr>
              <w:pStyle w:val="Tablebodypale"/>
            </w:pPr>
            <w:r w:rsidRPr="00CD7DAF">
              <w:t>3.</w:t>
            </w:r>
            <w:r w:rsidR="00386D52" w:rsidRPr="00CD7DAF">
              <w:t>6</w:t>
            </w:r>
            <w:r w:rsidRPr="00CD7DAF">
              <w:t>.2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A902FEA" w14:textId="6F05B0BB" w:rsidR="00F96D6F" w:rsidRPr="00CD7DAF" w:rsidRDefault="00F96D6F" w:rsidP="00F96D6F">
            <w:pPr>
              <w:pStyle w:val="Tablebodypale"/>
            </w:pPr>
            <w:r w:rsidRPr="00CD7DAF">
              <w:t>Emanation rate study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88B0604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8729169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02CCB696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4AE884D9" w14:textId="5AC092C0" w:rsidR="00F96D6F" w:rsidRPr="00CD7DAF" w:rsidRDefault="00F96D6F" w:rsidP="00F96D6F">
            <w:pPr>
              <w:pStyle w:val="Tablebodypale"/>
            </w:pPr>
            <w:r w:rsidRPr="00CD7DAF">
              <w:t>3.</w:t>
            </w:r>
            <w:r w:rsidR="00386D52" w:rsidRPr="00CD7DAF">
              <w:t>7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53D6387" w14:textId="1662B923" w:rsidR="00F96D6F" w:rsidRPr="00CD7DAF" w:rsidRDefault="00F96D6F" w:rsidP="00F96D6F">
            <w:pPr>
              <w:pStyle w:val="Tablebodypale"/>
            </w:pPr>
            <w:r w:rsidRPr="00CD7DAF">
              <w:t>Physical characteristics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F20250F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F3A8351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142C4D60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2EC4E386" w14:textId="025A31B6" w:rsidR="00F96D6F" w:rsidRPr="00CD7DAF" w:rsidRDefault="00F96D6F" w:rsidP="00F96D6F">
            <w:pPr>
              <w:pStyle w:val="Tablebodypale"/>
            </w:pPr>
            <w:r w:rsidRPr="00CD7DAF">
              <w:t>3.</w:t>
            </w:r>
            <w:r w:rsidR="00386D52" w:rsidRPr="00CD7DAF">
              <w:t>8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25964D8" w14:textId="0D43F16D" w:rsidR="00F96D6F" w:rsidRPr="00CD7DAF" w:rsidRDefault="00F96D6F" w:rsidP="00F96D6F">
            <w:pPr>
              <w:pStyle w:val="Tablebodypale"/>
            </w:pPr>
            <w:r w:rsidRPr="00CD7DAF">
              <w:t>Storage stability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A7E9227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4B9BA48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6CD77D34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676DFABC" w14:textId="667F9CAD" w:rsidR="00F96D6F" w:rsidRPr="00CD7DAF" w:rsidRDefault="00F96D6F" w:rsidP="00F96D6F">
            <w:pPr>
              <w:pStyle w:val="Tablebodypale"/>
            </w:pPr>
            <w:r w:rsidRPr="00CD7DAF">
              <w:t>3.</w:t>
            </w:r>
            <w:r w:rsidR="00386D52" w:rsidRPr="00CD7DAF">
              <w:t>9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0138E5ED" w14:textId="571373AA" w:rsidR="00F96D6F" w:rsidRPr="00CD7DAF" w:rsidRDefault="00F96D6F" w:rsidP="00F96D6F">
            <w:pPr>
              <w:pStyle w:val="Tablebodypale"/>
            </w:pPr>
            <w:r w:rsidRPr="00CD7DAF">
              <w:t>Manufacturing release specifications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ED97096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6C1333C" w14:textId="77777777" w:rsidR="00F96D6F" w:rsidRPr="00CD7DAF" w:rsidRDefault="00F96D6F" w:rsidP="00F96D6F">
            <w:pPr>
              <w:pStyle w:val="Tablebodypale"/>
            </w:pPr>
          </w:p>
        </w:tc>
      </w:tr>
      <w:tr w:rsidR="00F96D6F" w:rsidRPr="00CD7DAF" w14:paraId="50EC67D4" w14:textId="77777777" w:rsidTr="000600D0">
        <w:trPr>
          <w:cantSplit/>
          <w:trHeight w:val="374"/>
        </w:trPr>
        <w:tc>
          <w:tcPr>
            <w:tcW w:w="76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96D73A7" w14:textId="0E4C7F94" w:rsidR="00F96D6F" w:rsidRPr="00CD7DAF" w:rsidRDefault="00F96D6F" w:rsidP="00F96D6F">
            <w:pPr>
              <w:pStyle w:val="Tablebodypale"/>
            </w:pPr>
            <w:r w:rsidRPr="00CD7DAF">
              <w:t>3</w:t>
            </w:r>
            <w:r w:rsidR="00386D52" w:rsidRPr="00CD7DAF">
              <w:t>.10</w:t>
            </w:r>
          </w:p>
        </w:tc>
        <w:tc>
          <w:tcPr>
            <w:tcW w:w="144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6FAA9FB" w14:textId="76A4DEA6" w:rsidR="00F96D6F" w:rsidRPr="00CD7DAF" w:rsidRDefault="00F96D6F" w:rsidP="00F96D6F">
            <w:pPr>
              <w:pStyle w:val="Tablebodypale"/>
            </w:pPr>
            <w:r w:rsidRPr="00CD7DAF">
              <w:t>Other related informatio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957D3A1" w14:textId="77777777" w:rsidR="00F96D6F" w:rsidRPr="00CD7DAF" w:rsidRDefault="00F96D6F" w:rsidP="00F96D6F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95EB256" w14:textId="77777777" w:rsidR="00F96D6F" w:rsidRPr="00CD7DAF" w:rsidRDefault="00F96D6F" w:rsidP="00F96D6F">
            <w:pPr>
              <w:pStyle w:val="Tablebodypale"/>
            </w:pPr>
          </w:p>
        </w:tc>
      </w:tr>
    </w:tbl>
    <w:p w14:paraId="6B4FBDD3" w14:textId="338942DE" w:rsidR="00203A49" w:rsidRPr="00CD7DAF" w:rsidRDefault="00203A49">
      <w:pPr>
        <w:spacing w:before="0" w:after="0"/>
        <w:rPr>
          <w:rFonts w:asciiTheme="minorHAnsi" w:hAnsiTheme="minorHAnsi" w:cstheme="minorHAnsi"/>
          <w:b/>
          <w:bCs/>
          <w:color w:val="FF0000"/>
        </w:rPr>
      </w:pPr>
    </w:p>
    <w:sectPr w:rsidR="00203A49" w:rsidRPr="00CD7DAF" w:rsidSect="00D444E9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1944" w:right="1440" w:bottom="1800" w:left="1440" w:header="144" w:footer="432" w:gutter="0"/>
      <w:cols w:space="708"/>
      <w:formProt w:val="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630B0" w14:textId="77777777" w:rsidR="00363C97" w:rsidRDefault="00363C97">
      <w:r>
        <w:separator/>
      </w:r>
    </w:p>
  </w:endnote>
  <w:endnote w:type="continuationSeparator" w:id="0">
    <w:p w14:paraId="404CE0B1" w14:textId="77777777" w:rsidR="00363C97" w:rsidRDefault="00363C97">
      <w:r>
        <w:continuationSeparator/>
      </w:r>
    </w:p>
  </w:endnote>
  <w:endnote w:type="continuationNotice" w:id="1">
    <w:p w14:paraId="2C5F2DA4" w14:textId="77777777" w:rsidR="00363C97" w:rsidRDefault="00363C9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sz w:val="19"/>
        <w:szCs w:val="19"/>
        <w:lang w:eastAsia="en-US"/>
      </w:rPr>
      <w:id w:val="750310605"/>
      <w:docPartObj>
        <w:docPartGallery w:val="Page Numbers (Bottom of Page)"/>
        <w:docPartUnique/>
      </w:docPartObj>
    </w:sdtPr>
    <w:sdtEndPr/>
    <w:sdtContent>
      <w:p w14:paraId="41849FBB" w14:textId="4684C39B" w:rsidR="006461CE" w:rsidRPr="00D444E9" w:rsidRDefault="000600D0" w:rsidP="000600D0">
        <w:pPr>
          <w:pStyle w:val="Footer"/>
          <w:tabs>
            <w:tab w:val="clear" w:pos="4153"/>
            <w:tab w:val="clear" w:pos="8306"/>
            <w:tab w:val="center" w:pos="5490"/>
            <w:tab w:val="right" w:pos="9000"/>
          </w:tabs>
          <w:spacing w:before="120" w:after="240" w:line="257" w:lineRule="auto"/>
          <w:rPr>
            <w:rFonts w:ascii="Calibri" w:eastAsiaTheme="minorHAnsi" w:hAnsi="Calibri" w:cstheme="minorBidi"/>
            <w:sz w:val="19"/>
            <w:szCs w:val="19"/>
            <w:lang w:eastAsia="en-US"/>
          </w:rPr>
        </w:pP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 xml:space="preserve">WHO PQT/VCP – Module 3. Index </w: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ab/>
          <w:t>Template version: August 2025</w: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ab/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fldChar w:fldCharType="begin"/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instrText xml:space="preserve"> PAGE   \* MERGEFORMAT </w:instrTex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fldChar w:fldCharType="separate"/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>1</w: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sz w:val="19"/>
        <w:szCs w:val="19"/>
        <w:lang w:eastAsia="en-US"/>
      </w:rPr>
      <w:id w:val="-1642103062"/>
      <w:docPartObj>
        <w:docPartGallery w:val="Page Numbers (Bottom of Page)"/>
        <w:docPartUnique/>
      </w:docPartObj>
    </w:sdtPr>
    <w:sdtEndPr/>
    <w:sdtContent>
      <w:p w14:paraId="2D988418" w14:textId="509552DE" w:rsidR="000D3CD3" w:rsidRPr="00D444E9" w:rsidRDefault="000D3CD3" w:rsidP="000D3CD3">
        <w:pPr>
          <w:pStyle w:val="Footer"/>
          <w:tabs>
            <w:tab w:val="clear" w:pos="4153"/>
            <w:tab w:val="clear" w:pos="8306"/>
            <w:tab w:val="center" w:pos="5490"/>
            <w:tab w:val="right" w:pos="9000"/>
          </w:tabs>
          <w:spacing w:before="120" w:after="240" w:line="257" w:lineRule="auto"/>
          <w:rPr>
            <w:rFonts w:ascii="Calibri" w:eastAsiaTheme="minorHAnsi" w:hAnsi="Calibri" w:cstheme="minorBidi"/>
            <w:sz w:val="19"/>
            <w:szCs w:val="19"/>
            <w:lang w:eastAsia="en-US"/>
          </w:rPr>
        </w:pP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 xml:space="preserve">WHO PQT/VCP – Module 3. Index </w: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ab/>
          <w:t>Template version: August 2025</w: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ab/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fldChar w:fldCharType="begin"/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instrText xml:space="preserve"> PAGE   \* MERGEFORMAT </w:instrTex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fldChar w:fldCharType="separate"/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t>1</w:t>
        </w:r>
        <w:r w:rsidRPr="00D444E9">
          <w:rPr>
            <w:rFonts w:ascii="Calibri" w:eastAsiaTheme="minorHAnsi" w:hAnsi="Calibri" w:cstheme="minorBidi"/>
            <w:sz w:val="19"/>
            <w:szCs w:val="19"/>
            <w:lang w:eastAsia="en-US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E7B48" w14:textId="77777777" w:rsidR="00363C97" w:rsidRDefault="00363C97">
      <w:r>
        <w:separator/>
      </w:r>
    </w:p>
  </w:footnote>
  <w:footnote w:type="continuationSeparator" w:id="0">
    <w:p w14:paraId="263C7947" w14:textId="77777777" w:rsidR="00363C97" w:rsidRDefault="00363C97">
      <w:r>
        <w:continuationSeparator/>
      </w:r>
    </w:p>
  </w:footnote>
  <w:footnote w:type="continuationNotice" w:id="1">
    <w:p w14:paraId="5ED53C00" w14:textId="77777777" w:rsidR="00363C97" w:rsidRDefault="00363C97">
      <w:pPr>
        <w:spacing w:before="0" w:after="0"/>
      </w:pPr>
    </w:p>
  </w:footnote>
  <w:footnote w:id="2">
    <w:p w14:paraId="025485BF" w14:textId="5E7C9C92" w:rsidR="0060129F" w:rsidRPr="001438DA" w:rsidRDefault="0007045C" w:rsidP="0007045C">
      <w:pPr>
        <w:pStyle w:val="FootnoteText"/>
        <w:rPr>
          <w:rFonts w:asciiTheme="minorHAnsi" w:hAnsiTheme="minorHAnsi"/>
          <w:color w:val="FF0000"/>
          <w:sz w:val="18"/>
        </w:rPr>
      </w:pPr>
      <w:r w:rsidRPr="001438DA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1438DA">
        <w:rPr>
          <w:rFonts w:asciiTheme="minorHAnsi" w:hAnsiTheme="minorHAnsi"/>
          <w:color w:val="FF0000"/>
          <w:sz w:val="18"/>
          <w:vertAlign w:val="superscript"/>
        </w:rPr>
        <w:t xml:space="preserve"> </w:t>
      </w:r>
      <w:r w:rsidRPr="001438DA">
        <w:rPr>
          <w:rFonts w:asciiTheme="minorHAnsi" w:hAnsiTheme="minorHAnsi"/>
          <w:color w:val="FF0000"/>
          <w:sz w:val="18"/>
        </w:rPr>
        <w:t xml:space="preserve">Please </w:t>
      </w:r>
      <w:r w:rsidR="00A842C0" w:rsidRPr="001438DA">
        <w:rPr>
          <w:rFonts w:asciiTheme="minorHAnsi" w:hAnsiTheme="minorHAnsi"/>
          <w:color w:val="FF0000"/>
          <w:sz w:val="18"/>
        </w:rPr>
        <w:t>identify</w:t>
      </w:r>
      <w:r w:rsidRPr="001438DA">
        <w:rPr>
          <w:rFonts w:asciiTheme="minorHAnsi" w:hAnsiTheme="minorHAnsi"/>
          <w:color w:val="FF0000"/>
          <w:sz w:val="18"/>
        </w:rPr>
        <w:t xml:space="preserve"> the file name or study number which addresses the requirement</w:t>
      </w:r>
      <w:r w:rsidR="00EC79C6" w:rsidRPr="001438DA">
        <w:rPr>
          <w:rFonts w:asciiTheme="minorHAnsi" w:hAnsiTheme="minorHAnsi"/>
          <w:color w:val="FF0000"/>
          <w:sz w:val="18"/>
        </w:rPr>
        <w:t>.</w:t>
      </w:r>
    </w:p>
  </w:footnote>
  <w:footnote w:id="3">
    <w:p w14:paraId="01659129" w14:textId="34F40EAC" w:rsidR="002270BA" w:rsidRDefault="002270BA" w:rsidP="002270BA">
      <w:pPr>
        <w:pStyle w:val="FootnoteText"/>
      </w:pPr>
      <w:r w:rsidRPr="001438DA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1438DA">
        <w:rPr>
          <w:rFonts w:asciiTheme="minorHAnsi" w:hAnsiTheme="minorHAnsi"/>
          <w:color w:val="FF0000"/>
          <w:sz w:val="18"/>
          <w:vertAlign w:val="superscript"/>
        </w:rPr>
        <w:t xml:space="preserve"> </w:t>
      </w:r>
      <w:r w:rsidRPr="001438DA">
        <w:rPr>
          <w:rFonts w:asciiTheme="minorHAnsi" w:hAnsiTheme="minorHAnsi"/>
          <w:color w:val="FF0000"/>
          <w:sz w:val="18"/>
        </w:rPr>
        <w:t xml:space="preserve">Provide </w:t>
      </w:r>
      <w:r w:rsidR="00423A73" w:rsidRPr="001438DA">
        <w:rPr>
          <w:rFonts w:asciiTheme="minorHAnsi" w:hAnsiTheme="minorHAnsi"/>
          <w:color w:val="FF0000"/>
          <w:sz w:val="18"/>
        </w:rPr>
        <w:t>comments on the requirement and associated document</w:t>
      </w:r>
      <w:r w:rsidR="00983D10" w:rsidRPr="001438DA">
        <w:rPr>
          <w:rFonts w:asciiTheme="minorHAnsi" w:hAnsiTheme="minorHAnsi"/>
          <w:color w:val="FF0000"/>
          <w:sz w:val="18"/>
        </w:rPr>
        <w:t>,</w:t>
      </w:r>
      <w:r w:rsidR="00423A73" w:rsidRPr="001438DA">
        <w:rPr>
          <w:rFonts w:asciiTheme="minorHAnsi" w:hAnsiTheme="minorHAnsi"/>
          <w:color w:val="FF0000"/>
          <w:sz w:val="18"/>
        </w:rPr>
        <w:t xml:space="preserve"> as </w:t>
      </w:r>
      <w:r w:rsidR="00847C96" w:rsidRPr="001438DA">
        <w:rPr>
          <w:rFonts w:asciiTheme="minorHAnsi" w:hAnsiTheme="minorHAnsi"/>
          <w:color w:val="FF0000"/>
          <w:sz w:val="18"/>
        </w:rPr>
        <w:t xml:space="preserve">necessary and </w:t>
      </w:r>
      <w:r w:rsidR="00A842C0" w:rsidRPr="001438DA">
        <w:rPr>
          <w:rFonts w:asciiTheme="minorHAnsi" w:hAnsiTheme="minorHAnsi"/>
          <w:color w:val="FF0000"/>
          <w:sz w:val="18"/>
        </w:rPr>
        <w:t>convenient</w:t>
      </w:r>
      <w:r w:rsidRPr="001438DA">
        <w:rPr>
          <w:rFonts w:asciiTheme="minorHAnsi" w:hAnsiTheme="minorHAnsi"/>
          <w:color w:val="FF0000"/>
          <w:sz w:val="18"/>
        </w:rPr>
        <w:t>.</w:t>
      </w:r>
      <w:r w:rsidR="00847C96" w:rsidRPr="001438DA">
        <w:rPr>
          <w:rFonts w:asciiTheme="minorHAnsi" w:hAnsiTheme="minorHAnsi"/>
          <w:color w:val="FF0000"/>
          <w:sz w:val="18"/>
        </w:rPr>
        <w:t xml:space="preserve"> Please</w:t>
      </w:r>
      <w:r w:rsidR="009B0220" w:rsidRPr="001438DA">
        <w:rPr>
          <w:rFonts w:asciiTheme="minorHAnsi" w:hAnsiTheme="minorHAnsi"/>
          <w:color w:val="FF0000"/>
          <w:sz w:val="18"/>
        </w:rPr>
        <w:t xml:space="preserve"> clearly</w:t>
      </w:r>
      <w:r w:rsidR="00983D10" w:rsidRPr="001438DA">
        <w:rPr>
          <w:rFonts w:asciiTheme="minorHAnsi" w:hAnsiTheme="minorHAnsi"/>
          <w:color w:val="FF0000"/>
          <w:sz w:val="18"/>
        </w:rPr>
        <w:t xml:space="preserve"> identify</w:t>
      </w:r>
      <w:r w:rsidR="009B0220" w:rsidRPr="001438DA">
        <w:rPr>
          <w:rFonts w:asciiTheme="minorHAnsi" w:hAnsiTheme="minorHAnsi"/>
          <w:color w:val="FF0000"/>
          <w:sz w:val="18"/>
        </w:rPr>
        <w:t xml:space="preserve"> which study/document </w:t>
      </w:r>
      <w:r w:rsidR="003102AC" w:rsidRPr="001438DA">
        <w:rPr>
          <w:rFonts w:asciiTheme="minorHAnsi" w:hAnsiTheme="minorHAnsi"/>
          <w:color w:val="FF0000"/>
          <w:sz w:val="18"/>
        </w:rPr>
        <w:t>is addressing each</w:t>
      </w:r>
      <w:r w:rsidR="009B0220" w:rsidRPr="001438DA">
        <w:rPr>
          <w:rFonts w:asciiTheme="minorHAnsi" w:hAnsiTheme="minorHAnsi"/>
          <w:color w:val="FF0000"/>
          <w:sz w:val="18"/>
        </w:rPr>
        <w:t xml:space="preserve"> </w:t>
      </w:r>
      <w:r w:rsidR="009B0220" w:rsidRPr="00620D4A">
        <w:rPr>
          <w:rFonts w:asciiTheme="minorHAnsi" w:hAnsiTheme="minorHAnsi"/>
          <w:color w:val="FF0000"/>
          <w:sz w:val="18"/>
        </w:rPr>
        <w:t>phys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9B0220" w:rsidRPr="00620D4A">
        <w:rPr>
          <w:rFonts w:asciiTheme="minorHAnsi" w:hAnsiTheme="minorHAnsi"/>
          <w:color w:val="FF0000"/>
          <w:sz w:val="18"/>
        </w:rPr>
        <w:t>/chem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9B0220" w:rsidRPr="001438DA">
        <w:rPr>
          <w:rFonts w:asciiTheme="minorHAnsi" w:hAnsiTheme="minorHAnsi"/>
          <w:color w:val="FF0000"/>
          <w:sz w:val="18"/>
        </w:rPr>
        <w:t xml:space="preserve"> pro</w:t>
      </w:r>
      <w:r w:rsidR="009B0220" w:rsidRPr="001438DA">
        <w:rPr>
          <w:rStyle w:val="Footnote2Char"/>
        </w:rPr>
        <w:t>perty</w:t>
      </w:r>
      <w:r w:rsidR="003102AC" w:rsidRPr="001438DA">
        <w:rPr>
          <w:rStyle w:val="Footnote2Char"/>
        </w:rPr>
        <w:t>. If multiple</w:t>
      </w:r>
      <w:r w:rsidR="003102AC" w:rsidRPr="001438DA">
        <w:rPr>
          <w:rFonts w:asciiTheme="minorHAnsi" w:hAnsiTheme="minorHAnsi"/>
          <w:color w:val="FF0000"/>
          <w:sz w:val="18"/>
        </w:rPr>
        <w:t xml:space="preserve"> fabrics are used</w:t>
      </w:r>
      <w:r w:rsidR="008C6455" w:rsidRPr="001438DA">
        <w:rPr>
          <w:rFonts w:asciiTheme="minorHAnsi" w:hAnsiTheme="minorHAnsi"/>
          <w:color w:val="FF0000"/>
          <w:sz w:val="18"/>
        </w:rPr>
        <w:t xml:space="preserve"> within th</w:t>
      </w:r>
      <w:r w:rsidR="00983D10" w:rsidRPr="001438DA">
        <w:rPr>
          <w:rFonts w:asciiTheme="minorHAnsi" w:hAnsiTheme="minorHAnsi"/>
          <w:color w:val="FF0000"/>
          <w:sz w:val="18"/>
        </w:rPr>
        <w:t>e</w:t>
      </w:r>
      <w:r w:rsidR="008C6455" w:rsidRPr="001438DA">
        <w:rPr>
          <w:rFonts w:asciiTheme="minorHAnsi" w:hAnsiTheme="minorHAnsi"/>
          <w:color w:val="FF0000"/>
          <w:sz w:val="18"/>
        </w:rPr>
        <w:t xml:space="preserve"> product, please ensure </w:t>
      </w:r>
      <w:r w:rsidR="00B9237F" w:rsidRPr="001438DA">
        <w:rPr>
          <w:rFonts w:asciiTheme="minorHAnsi" w:hAnsiTheme="minorHAnsi"/>
          <w:color w:val="FF0000"/>
          <w:sz w:val="18"/>
        </w:rPr>
        <w:t>that</w:t>
      </w:r>
      <w:r w:rsidR="00FE42B6" w:rsidRPr="001438DA">
        <w:rPr>
          <w:rFonts w:asciiTheme="minorHAnsi" w:hAnsiTheme="minorHAnsi"/>
          <w:color w:val="FF0000"/>
          <w:sz w:val="18"/>
        </w:rPr>
        <w:t xml:space="preserve"> each </w:t>
      </w:r>
      <w:r w:rsidR="00FE42B6" w:rsidRPr="00620D4A">
        <w:rPr>
          <w:rFonts w:asciiTheme="minorHAnsi" w:hAnsiTheme="minorHAnsi"/>
          <w:color w:val="FF0000"/>
          <w:sz w:val="18"/>
        </w:rPr>
        <w:t>phys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FE42B6" w:rsidRPr="00620D4A">
        <w:rPr>
          <w:rFonts w:asciiTheme="minorHAnsi" w:hAnsiTheme="minorHAnsi"/>
          <w:color w:val="FF0000"/>
          <w:sz w:val="18"/>
        </w:rPr>
        <w:t>/chem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FE42B6" w:rsidRPr="001438DA">
        <w:rPr>
          <w:rFonts w:asciiTheme="minorHAnsi" w:hAnsiTheme="minorHAnsi"/>
          <w:color w:val="FF0000"/>
          <w:sz w:val="18"/>
        </w:rPr>
        <w:t xml:space="preserve"> property</w:t>
      </w:r>
      <w:r w:rsidR="00A12F99" w:rsidRPr="001438DA">
        <w:rPr>
          <w:rFonts w:asciiTheme="minorHAnsi" w:hAnsiTheme="minorHAnsi"/>
          <w:color w:val="FF0000"/>
          <w:sz w:val="18"/>
        </w:rPr>
        <w:t xml:space="preserve"> for </w:t>
      </w:r>
      <w:r w:rsidR="001540F9" w:rsidRPr="001438DA">
        <w:rPr>
          <w:rFonts w:asciiTheme="minorHAnsi" w:hAnsiTheme="minorHAnsi"/>
          <w:color w:val="FF0000"/>
          <w:sz w:val="18"/>
        </w:rPr>
        <w:t>each of the</w:t>
      </w:r>
      <w:r w:rsidR="00A12F99" w:rsidRPr="001438DA">
        <w:rPr>
          <w:rFonts w:asciiTheme="minorHAnsi" w:hAnsiTheme="minorHAnsi"/>
          <w:color w:val="FF0000"/>
          <w:sz w:val="18"/>
        </w:rPr>
        <w:t xml:space="preserve"> multiple fabrics is clearly identified with its corresponding</w:t>
      </w:r>
      <w:r w:rsidR="00B9237F" w:rsidRPr="001438DA">
        <w:rPr>
          <w:rFonts w:asciiTheme="minorHAnsi" w:hAnsiTheme="minorHAnsi"/>
          <w:color w:val="FF0000"/>
          <w:sz w:val="18"/>
        </w:rPr>
        <w:t xml:space="preserve"> </w:t>
      </w:r>
      <w:r w:rsidR="00FE42B6" w:rsidRPr="001438DA">
        <w:rPr>
          <w:rFonts w:asciiTheme="minorHAnsi" w:hAnsiTheme="minorHAnsi"/>
          <w:color w:val="FF0000"/>
          <w:sz w:val="18"/>
        </w:rPr>
        <w:t>studies/documents</w:t>
      </w:r>
      <w:r w:rsidR="00A12F99" w:rsidRPr="001438DA">
        <w:rPr>
          <w:rFonts w:asciiTheme="minorHAnsi" w:hAnsiTheme="minorHAnsi"/>
          <w:color w:val="FF0000"/>
          <w:sz w:val="18"/>
        </w:rPr>
        <w:t>.</w:t>
      </w:r>
      <w:r w:rsidR="00FE42B6" w:rsidRPr="001540F9">
        <w:rPr>
          <w:color w:val="FF0000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ED315" w14:textId="7BF1D11D" w:rsidR="00636E99" w:rsidRPr="0050769B" w:rsidRDefault="008A2C55" w:rsidP="0050769B">
    <w:pPr>
      <w:pStyle w:val="Header"/>
      <w:rPr>
        <w:rtl/>
      </w:rPr>
    </w:pPr>
    <w:r>
      <w:rPr>
        <w:b/>
        <w:bCs/>
        <w:noProof/>
        <w:sz w:val="25"/>
        <w:szCs w:val="25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06F030F3" wp14:editId="0AAD524F">
              <wp:simplePos x="0" y="0"/>
              <wp:positionH relativeFrom="column">
                <wp:posOffset>-914400</wp:posOffset>
              </wp:positionH>
              <wp:positionV relativeFrom="paragraph">
                <wp:posOffset>-91440</wp:posOffset>
              </wp:positionV>
              <wp:extent cx="10819130" cy="1139190"/>
              <wp:effectExtent l="0" t="0" r="1270" b="3810"/>
              <wp:wrapSquare wrapText="bothSides"/>
              <wp:docPr id="1080625158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19130" cy="1139190"/>
                        <a:chOff x="0" y="-1270"/>
                        <a:chExt cx="10819130" cy="1139317"/>
                      </a:xfrm>
                    </wpg:grpSpPr>
                    <wps:wsp>
                      <wps:cNvPr id="1658065711" name="Rectangle 1"/>
                      <wps:cNvSpPr/>
                      <wps:spPr>
                        <a:xfrm>
                          <a:off x="0" y="0"/>
                          <a:ext cx="10819130" cy="79756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43625308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24475" y="161925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8467771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790575"/>
                          <a:ext cx="10811510" cy="347472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34050" w14:textId="77777777" w:rsidR="008A2C55" w:rsidRPr="00D444E9" w:rsidRDefault="008A2C55" w:rsidP="008A2C55">
                            <w:pPr>
                              <w:spacing w:before="0" w:after="0"/>
                              <w:ind w:left="720" w:firstLine="562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D444E9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415111430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837895" y="-1270"/>
                          <a:ext cx="4510433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9E4DCA8" w14:textId="6D1CBD6F" w:rsidR="008A2C55" w:rsidRPr="00F73AF3" w:rsidRDefault="008A2C55" w:rsidP="00D444E9">
                            <w:pPr>
                              <w:pStyle w:val="msoorganizationname"/>
                              <w:widowControl w:val="0"/>
                              <w:ind w:left="43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F73AF3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  <w:t>Template      |      Module 3. Index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F030F3" id="Group 4" o:spid="_x0000_s1026" style="position:absolute;margin-left:-1in;margin-top:-7.2pt;width:851.9pt;height:89.7pt;z-index:251658241;mso-width-relative:margin;mso-height-relative:margin" coordorigin=",-12" coordsize="108191,113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">
              <v:rect id="Rectangle 1" o:spid="_x0000_s1027" style="position:absolute;width:108191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28" type="#_x0000_t75" alt="A black and white logo&#10;&#10;Description automatically generated" style="position:absolute;left:53244;top:1619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top:7905;width:108115;height:3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" fillcolor="#f26829" stroked="f">
                <v:textbox>
                  <w:txbxContent>
                    <w:p w14:paraId="1AF34050" w14:textId="77777777" w:rsidR="008A2C55" w:rsidRPr="00D444E9" w:rsidRDefault="008A2C55" w:rsidP="008A2C55">
                      <w:pPr>
                        <w:spacing w:before="0" w:after="0"/>
                        <w:ind w:left="720" w:firstLine="562"/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</w:pPr>
                      <w:r w:rsidRPr="00D444E9"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Text Box 36" o:spid="_x0000_s1030" type="#_x0000_t202" style="position:absolute;left:8378;top:-12;width:45105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" filled="f" fillcolor="black" stroked="f" strokeweight="0">
                <o:lock v:ext="edit" shapetype="t"/>
                <v:textbox inset="2.85pt,2.85pt,2.85pt,2.85pt">
                  <w:txbxContent>
                    <w:p w14:paraId="19E4DCA8" w14:textId="6D1CBD6F" w:rsidR="008A2C55" w:rsidRPr="00F73AF3" w:rsidRDefault="008A2C55" w:rsidP="00D444E9">
                      <w:pPr>
                        <w:pStyle w:val="msoorganizationname"/>
                        <w:widowControl w:val="0"/>
                        <w:ind w:left="43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</w:pPr>
                      <w:r w:rsidRPr="00F73AF3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  <w:t>Template      |      Module 3. Index</w:t>
                      </w:r>
                    </w:p>
                  </w:txbxContent>
                </v:textbox>
              </v:shape>
              <w10:wrap type="squar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1788A" w14:textId="395ABCFF" w:rsidR="008A2C55" w:rsidRDefault="008A2C55">
    <w:pPr>
      <w:pStyle w:val="Header"/>
    </w:pPr>
    <w:r>
      <w:rPr>
        <w:b/>
        <w:bCs/>
        <w:noProof/>
        <w:sz w:val="25"/>
        <w:szCs w:val="25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91154FB" wp14:editId="4F5020B5">
              <wp:simplePos x="0" y="0"/>
              <wp:positionH relativeFrom="column">
                <wp:posOffset>-914400</wp:posOffset>
              </wp:positionH>
              <wp:positionV relativeFrom="paragraph">
                <wp:posOffset>-91440</wp:posOffset>
              </wp:positionV>
              <wp:extent cx="10819130" cy="1138047"/>
              <wp:effectExtent l="0" t="0" r="1270" b="5080"/>
              <wp:wrapNone/>
              <wp:docPr id="792596442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19130" cy="1138047"/>
                        <a:chOff x="0" y="0"/>
                        <a:chExt cx="10819130" cy="1138047"/>
                      </a:xfrm>
                    </wpg:grpSpPr>
                    <wps:wsp>
                      <wps:cNvPr id="1958492551" name="Rectangle 1"/>
                      <wps:cNvSpPr/>
                      <wps:spPr>
                        <a:xfrm>
                          <a:off x="0" y="0"/>
                          <a:ext cx="10819130" cy="79756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3253163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24475" y="161925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8651291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790575"/>
                          <a:ext cx="10811510" cy="347472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FB3DF" w14:textId="77777777" w:rsidR="008A2C55" w:rsidRPr="00977553" w:rsidRDefault="008A2C55" w:rsidP="008A2C55">
                            <w:pPr>
                              <w:spacing w:before="0" w:after="0"/>
                              <w:ind w:left="720" w:firstLine="562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977553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422066062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2343150" y="6979"/>
                          <a:ext cx="306578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5141ED2" w14:textId="77777777" w:rsidR="008A2C55" w:rsidRPr="00D444E9" w:rsidRDefault="008A2C55" w:rsidP="008A2C55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D444E9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WHO Prequalification of Vector </w:t>
                            </w:r>
                          </w:p>
                          <w:p w14:paraId="5FEF2997" w14:textId="77777777" w:rsidR="008A2C55" w:rsidRPr="00D444E9" w:rsidRDefault="008A2C55" w:rsidP="008A2C55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D444E9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Control Products 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  <wps:wsp>
                      <wps:cNvPr id="1879363883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720090" y="13995"/>
                          <a:ext cx="2164081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51B74BF" w14:textId="77777777" w:rsidR="008A2C55" w:rsidRPr="00D444E9" w:rsidRDefault="008A2C55" w:rsidP="00D444E9">
                            <w:pPr>
                              <w:pStyle w:val="msoorganizationname"/>
                              <w:widowControl w:val="0"/>
                              <w:ind w:left="245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bookmarkStart w:id="1" w:name="_Hlk204785292"/>
                            <w:r w:rsidRPr="00D444E9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Template</w:t>
                            </w:r>
                            <w:bookmarkEnd w:id="1"/>
                            <w:r w:rsidRPr="00D444E9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 (Module 3)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1154FB" id="_x0000_s1031" style="position:absolute;margin-left:-1in;margin-top:-7.2pt;width:851.9pt;height:89.6pt;z-index:251658240;mso-width-relative:margin;mso-height-relative:margin" coordsize="108191,113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">
              <v:rect id="Rectangle 1" o:spid="_x0000_s1032" style="position:absolute;width:108191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33" type="#_x0000_t75" alt="A black and white logo&#10;&#10;Description automatically generated" style="position:absolute;left:53244;top:1619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4" type="#_x0000_t202" style="position:absolute;top:7905;width:108115;height:3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" fillcolor="#f26829" stroked="f">
                <v:textbox>
                  <w:txbxContent>
                    <w:p w14:paraId="042FB3DF" w14:textId="77777777" w:rsidR="008A2C55" w:rsidRPr="00977553" w:rsidRDefault="008A2C55" w:rsidP="008A2C55">
                      <w:pPr>
                        <w:spacing w:before="0" w:after="0"/>
                        <w:ind w:left="720" w:firstLine="562"/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</w:pPr>
                      <w:r w:rsidRPr="00977553"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Text Box 36" o:spid="_x0000_s1035" type="#_x0000_t202" style="position:absolute;left:23431;top:69;width:30658;height:7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" filled="f" fillcolor="black" stroked="f" strokeweight="0">
                <o:lock v:ext="edit" shapetype="t"/>
                <v:textbox inset="2.85pt,2.85pt,2.85pt,2.85pt">
                  <w:txbxContent>
                    <w:p w14:paraId="35141ED2" w14:textId="77777777" w:rsidR="008A2C55" w:rsidRPr="00D444E9" w:rsidRDefault="008A2C55" w:rsidP="008A2C55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D444E9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WHO Prequalification of Vector </w:t>
                      </w:r>
                    </w:p>
                    <w:p w14:paraId="5FEF2997" w14:textId="77777777" w:rsidR="008A2C55" w:rsidRPr="00D444E9" w:rsidRDefault="008A2C55" w:rsidP="008A2C55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D444E9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Control Products </w:t>
                      </w:r>
                    </w:p>
                  </w:txbxContent>
                </v:textbox>
              </v:shape>
              <v:shape id="Text Box 36" o:spid="_x0000_s1036" type="#_x0000_t202" style="position:absolute;left:7200;top:139;width:21641;height:7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" filled="f" fillcolor="black" stroked="f" strokeweight="0">
                <o:lock v:ext="edit" shapetype="t"/>
                <v:textbox inset="2.85pt,2.85pt,2.85pt,2.85pt">
                  <w:txbxContent>
                    <w:p w14:paraId="751B74BF" w14:textId="77777777" w:rsidR="008A2C55" w:rsidRPr="00D444E9" w:rsidRDefault="008A2C55" w:rsidP="00D444E9">
                      <w:pPr>
                        <w:pStyle w:val="msoorganizationname"/>
                        <w:widowControl w:val="0"/>
                        <w:ind w:left="245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bookmarkStart w:id="2" w:name="_Hlk204785292"/>
                      <w:r w:rsidRPr="00D444E9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Template</w:t>
                      </w:r>
                      <w:bookmarkEnd w:id="2"/>
                      <w:r w:rsidRPr="00D444E9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 (Module 3)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4CE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CFCCD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CE5B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DC8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76A4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7A13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4235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422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0230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4206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659505133">
    <w:abstractNumId w:val="11"/>
  </w:num>
  <w:num w:numId="2" w16cid:durableId="1500344708">
    <w:abstractNumId w:val="15"/>
  </w:num>
  <w:num w:numId="3" w16cid:durableId="1810395269">
    <w:abstractNumId w:val="13"/>
  </w:num>
  <w:num w:numId="4" w16cid:durableId="98449909">
    <w:abstractNumId w:val="16"/>
  </w:num>
  <w:num w:numId="5" w16cid:durableId="1986154461">
    <w:abstractNumId w:val="14"/>
  </w:num>
  <w:num w:numId="6" w16cid:durableId="1904175095">
    <w:abstractNumId w:val="11"/>
  </w:num>
  <w:num w:numId="7" w16cid:durableId="979304493">
    <w:abstractNumId w:val="11"/>
  </w:num>
  <w:num w:numId="8" w16cid:durableId="103813240">
    <w:abstractNumId w:val="11"/>
  </w:num>
  <w:num w:numId="9" w16cid:durableId="590242782">
    <w:abstractNumId w:val="11"/>
  </w:num>
  <w:num w:numId="10" w16cid:durableId="1962687391">
    <w:abstractNumId w:val="12"/>
  </w:num>
  <w:num w:numId="11" w16cid:durableId="123305871">
    <w:abstractNumId w:val="10"/>
  </w:num>
  <w:num w:numId="12" w16cid:durableId="584270608">
    <w:abstractNumId w:val="9"/>
  </w:num>
  <w:num w:numId="13" w16cid:durableId="516621072">
    <w:abstractNumId w:val="7"/>
  </w:num>
  <w:num w:numId="14" w16cid:durableId="941036499">
    <w:abstractNumId w:val="6"/>
  </w:num>
  <w:num w:numId="15" w16cid:durableId="73404680">
    <w:abstractNumId w:val="5"/>
  </w:num>
  <w:num w:numId="16" w16cid:durableId="1793595292">
    <w:abstractNumId w:val="4"/>
  </w:num>
  <w:num w:numId="17" w16cid:durableId="1584337510">
    <w:abstractNumId w:val="8"/>
  </w:num>
  <w:num w:numId="18" w16cid:durableId="10688730">
    <w:abstractNumId w:val="3"/>
  </w:num>
  <w:num w:numId="19" w16cid:durableId="138426705">
    <w:abstractNumId w:val="2"/>
  </w:num>
  <w:num w:numId="20" w16cid:durableId="1810900312">
    <w:abstractNumId w:val="1"/>
  </w:num>
  <w:num w:numId="21" w16cid:durableId="1231035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NKwFANtADTMtAAAA"/>
  </w:docVars>
  <w:rsids>
    <w:rsidRoot w:val="00FD5AAD"/>
    <w:rsid w:val="00001FB3"/>
    <w:rsid w:val="000057A5"/>
    <w:rsid w:val="00007CDD"/>
    <w:rsid w:val="00017061"/>
    <w:rsid w:val="0002050E"/>
    <w:rsid w:val="00021D52"/>
    <w:rsid w:val="0002316C"/>
    <w:rsid w:val="000306EF"/>
    <w:rsid w:val="00035685"/>
    <w:rsid w:val="00042CBE"/>
    <w:rsid w:val="000440B9"/>
    <w:rsid w:val="000441F4"/>
    <w:rsid w:val="00045F48"/>
    <w:rsid w:val="00053D56"/>
    <w:rsid w:val="00054C5B"/>
    <w:rsid w:val="000600D0"/>
    <w:rsid w:val="000614E8"/>
    <w:rsid w:val="000701C0"/>
    <w:rsid w:val="0007045C"/>
    <w:rsid w:val="000766AF"/>
    <w:rsid w:val="000831B4"/>
    <w:rsid w:val="000909D8"/>
    <w:rsid w:val="000912B0"/>
    <w:rsid w:val="0009147E"/>
    <w:rsid w:val="00093290"/>
    <w:rsid w:val="000A0538"/>
    <w:rsid w:val="000A6C41"/>
    <w:rsid w:val="000B66BC"/>
    <w:rsid w:val="000B683B"/>
    <w:rsid w:val="000C0669"/>
    <w:rsid w:val="000C1C13"/>
    <w:rsid w:val="000C2149"/>
    <w:rsid w:val="000C384A"/>
    <w:rsid w:val="000C4C08"/>
    <w:rsid w:val="000C58DD"/>
    <w:rsid w:val="000C70DA"/>
    <w:rsid w:val="000D3CD3"/>
    <w:rsid w:val="000D4342"/>
    <w:rsid w:val="000E0EE7"/>
    <w:rsid w:val="000E4293"/>
    <w:rsid w:val="000F1E34"/>
    <w:rsid w:val="000F34E2"/>
    <w:rsid w:val="000F42F5"/>
    <w:rsid w:val="00100B45"/>
    <w:rsid w:val="00105281"/>
    <w:rsid w:val="001069D5"/>
    <w:rsid w:val="00106D34"/>
    <w:rsid w:val="001113E9"/>
    <w:rsid w:val="00112344"/>
    <w:rsid w:val="00113126"/>
    <w:rsid w:val="001145E7"/>
    <w:rsid w:val="00126B12"/>
    <w:rsid w:val="00132B16"/>
    <w:rsid w:val="001438DA"/>
    <w:rsid w:val="001445DD"/>
    <w:rsid w:val="00145BB8"/>
    <w:rsid w:val="00147D37"/>
    <w:rsid w:val="001540F9"/>
    <w:rsid w:val="00171C77"/>
    <w:rsid w:val="0017427F"/>
    <w:rsid w:val="00177CF9"/>
    <w:rsid w:val="00180611"/>
    <w:rsid w:val="00182902"/>
    <w:rsid w:val="0018434D"/>
    <w:rsid w:val="00191A3A"/>
    <w:rsid w:val="00194C19"/>
    <w:rsid w:val="001B370A"/>
    <w:rsid w:val="001C1C92"/>
    <w:rsid w:val="001C3D6A"/>
    <w:rsid w:val="001D0E59"/>
    <w:rsid w:val="001D3400"/>
    <w:rsid w:val="001D685A"/>
    <w:rsid w:val="001E2812"/>
    <w:rsid w:val="001E7F1F"/>
    <w:rsid w:val="001F3D88"/>
    <w:rsid w:val="001F4115"/>
    <w:rsid w:val="001F44F2"/>
    <w:rsid w:val="001F45B2"/>
    <w:rsid w:val="001F4D92"/>
    <w:rsid w:val="001F6379"/>
    <w:rsid w:val="00203A49"/>
    <w:rsid w:val="00204C01"/>
    <w:rsid w:val="00205BEF"/>
    <w:rsid w:val="0021257A"/>
    <w:rsid w:val="00212869"/>
    <w:rsid w:val="0021568E"/>
    <w:rsid w:val="00225AD0"/>
    <w:rsid w:val="002270BA"/>
    <w:rsid w:val="00237F31"/>
    <w:rsid w:val="00240A26"/>
    <w:rsid w:val="0024209C"/>
    <w:rsid w:val="002525F0"/>
    <w:rsid w:val="00253ACE"/>
    <w:rsid w:val="002566CC"/>
    <w:rsid w:val="002568F3"/>
    <w:rsid w:val="00257000"/>
    <w:rsid w:val="002636C6"/>
    <w:rsid w:val="002723CE"/>
    <w:rsid w:val="00272455"/>
    <w:rsid w:val="002767CF"/>
    <w:rsid w:val="00280140"/>
    <w:rsid w:val="00281C03"/>
    <w:rsid w:val="00283092"/>
    <w:rsid w:val="00295E03"/>
    <w:rsid w:val="0029662F"/>
    <w:rsid w:val="00297854"/>
    <w:rsid w:val="002A38A8"/>
    <w:rsid w:val="002D21AD"/>
    <w:rsid w:val="002D7E85"/>
    <w:rsid w:val="002E08D4"/>
    <w:rsid w:val="002F534A"/>
    <w:rsid w:val="002F5799"/>
    <w:rsid w:val="00304DA9"/>
    <w:rsid w:val="00310082"/>
    <w:rsid w:val="003102AC"/>
    <w:rsid w:val="003162EC"/>
    <w:rsid w:val="003171B6"/>
    <w:rsid w:val="00327514"/>
    <w:rsid w:val="003318AF"/>
    <w:rsid w:val="003334B3"/>
    <w:rsid w:val="0034275C"/>
    <w:rsid w:val="003461C6"/>
    <w:rsid w:val="00350456"/>
    <w:rsid w:val="00353258"/>
    <w:rsid w:val="003628AE"/>
    <w:rsid w:val="00363C97"/>
    <w:rsid w:val="0036476D"/>
    <w:rsid w:val="00370716"/>
    <w:rsid w:val="003715C6"/>
    <w:rsid w:val="00386D52"/>
    <w:rsid w:val="00387D3B"/>
    <w:rsid w:val="00387F01"/>
    <w:rsid w:val="00394345"/>
    <w:rsid w:val="003A454C"/>
    <w:rsid w:val="003A719E"/>
    <w:rsid w:val="003A7B2B"/>
    <w:rsid w:val="003B207E"/>
    <w:rsid w:val="003B3AAC"/>
    <w:rsid w:val="003C0301"/>
    <w:rsid w:val="003D08A9"/>
    <w:rsid w:val="003D4D08"/>
    <w:rsid w:val="003D771A"/>
    <w:rsid w:val="003F413F"/>
    <w:rsid w:val="003F60F6"/>
    <w:rsid w:val="003F6BE7"/>
    <w:rsid w:val="003F73AE"/>
    <w:rsid w:val="00403576"/>
    <w:rsid w:val="00414176"/>
    <w:rsid w:val="00420345"/>
    <w:rsid w:val="00423A73"/>
    <w:rsid w:val="0042416C"/>
    <w:rsid w:val="00442ECF"/>
    <w:rsid w:val="00443945"/>
    <w:rsid w:val="004507EC"/>
    <w:rsid w:val="00463B61"/>
    <w:rsid w:val="004675EE"/>
    <w:rsid w:val="004764DE"/>
    <w:rsid w:val="0048249B"/>
    <w:rsid w:val="0048438A"/>
    <w:rsid w:val="00490D9B"/>
    <w:rsid w:val="00494C96"/>
    <w:rsid w:val="00494EB6"/>
    <w:rsid w:val="00496654"/>
    <w:rsid w:val="00496936"/>
    <w:rsid w:val="004A2279"/>
    <w:rsid w:val="004C4730"/>
    <w:rsid w:val="004C4C26"/>
    <w:rsid w:val="004C60DA"/>
    <w:rsid w:val="004D0C17"/>
    <w:rsid w:val="004D23A7"/>
    <w:rsid w:val="004D49CF"/>
    <w:rsid w:val="004E5731"/>
    <w:rsid w:val="004F0EFE"/>
    <w:rsid w:val="004F21F5"/>
    <w:rsid w:val="004F61C1"/>
    <w:rsid w:val="004F7F84"/>
    <w:rsid w:val="00500611"/>
    <w:rsid w:val="00503B32"/>
    <w:rsid w:val="0050769B"/>
    <w:rsid w:val="005166E4"/>
    <w:rsid w:val="00517B9F"/>
    <w:rsid w:val="00523620"/>
    <w:rsid w:val="005236FA"/>
    <w:rsid w:val="005345E6"/>
    <w:rsid w:val="005371DB"/>
    <w:rsid w:val="00547162"/>
    <w:rsid w:val="00547A69"/>
    <w:rsid w:val="00547B7C"/>
    <w:rsid w:val="00547FE4"/>
    <w:rsid w:val="005534F2"/>
    <w:rsid w:val="00555CE2"/>
    <w:rsid w:val="0055728D"/>
    <w:rsid w:val="005628FD"/>
    <w:rsid w:val="0056315B"/>
    <w:rsid w:val="00564F2B"/>
    <w:rsid w:val="00580830"/>
    <w:rsid w:val="00590A79"/>
    <w:rsid w:val="00592277"/>
    <w:rsid w:val="00594E69"/>
    <w:rsid w:val="005950D1"/>
    <w:rsid w:val="005A4461"/>
    <w:rsid w:val="005A6DF2"/>
    <w:rsid w:val="005A6FB5"/>
    <w:rsid w:val="005B135A"/>
    <w:rsid w:val="005B553F"/>
    <w:rsid w:val="005B601B"/>
    <w:rsid w:val="005B63B6"/>
    <w:rsid w:val="005C23F9"/>
    <w:rsid w:val="005C2E80"/>
    <w:rsid w:val="005C6A61"/>
    <w:rsid w:val="005C7BAB"/>
    <w:rsid w:val="005D7B73"/>
    <w:rsid w:val="005E30A9"/>
    <w:rsid w:val="005E4303"/>
    <w:rsid w:val="005E76E7"/>
    <w:rsid w:val="005F50A6"/>
    <w:rsid w:val="005F7260"/>
    <w:rsid w:val="00600006"/>
    <w:rsid w:val="0060129F"/>
    <w:rsid w:val="00606AD5"/>
    <w:rsid w:val="00612126"/>
    <w:rsid w:val="00614791"/>
    <w:rsid w:val="00615F58"/>
    <w:rsid w:val="00620D4A"/>
    <w:rsid w:val="00630E99"/>
    <w:rsid w:val="0063253A"/>
    <w:rsid w:val="00635CA8"/>
    <w:rsid w:val="00636E99"/>
    <w:rsid w:val="006461CE"/>
    <w:rsid w:val="00654C10"/>
    <w:rsid w:val="00657069"/>
    <w:rsid w:val="00663462"/>
    <w:rsid w:val="006723FD"/>
    <w:rsid w:val="00681F76"/>
    <w:rsid w:val="00685D80"/>
    <w:rsid w:val="00685E2B"/>
    <w:rsid w:val="00692190"/>
    <w:rsid w:val="006932F1"/>
    <w:rsid w:val="006A1679"/>
    <w:rsid w:val="006B072C"/>
    <w:rsid w:val="006C37E2"/>
    <w:rsid w:val="006C4522"/>
    <w:rsid w:val="006D4386"/>
    <w:rsid w:val="006E42F8"/>
    <w:rsid w:val="006F1A66"/>
    <w:rsid w:val="006F4282"/>
    <w:rsid w:val="00707264"/>
    <w:rsid w:val="007125AB"/>
    <w:rsid w:val="00715A02"/>
    <w:rsid w:val="00720956"/>
    <w:rsid w:val="00722449"/>
    <w:rsid w:val="0073606D"/>
    <w:rsid w:val="0074180E"/>
    <w:rsid w:val="0074436C"/>
    <w:rsid w:val="00745629"/>
    <w:rsid w:val="00774742"/>
    <w:rsid w:val="00775736"/>
    <w:rsid w:val="00775CDF"/>
    <w:rsid w:val="00776846"/>
    <w:rsid w:val="00781CBB"/>
    <w:rsid w:val="007823F5"/>
    <w:rsid w:val="007861EB"/>
    <w:rsid w:val="00786F67"/>
    <w:rsid w:val="00791349"/>
    <w:rsid w:val="00794907"/>
    <w:rsid w:val="007A1744"/>
    <w:rsid w:val="007A278F"/>
    <w:rsid w:val="007A6B16"/>
    <w:rsid w:val="007C3F35"/>
    <w:rsid w:val="007C5ED8"/>
    <w:rsid w:val="007D6015"/>
    <w:rsid w:val="007E5171"/>
    <w:rsid w:val="00813375"/>
    <w:rsid w:val="00821D01"/>
    <w:rsid w:val="008308E3"/>
    <w:rsid w:val="00836897"/>
    <w:rsid w:val="00840E79"/>
    <w:rsid w:val="00847C96"/>
    <w:rsid w:val="0085190A"/>
    <w:rsid w:val="00862DF5"/>
    <w:rsid w:val="00864AE6"/>
    <w:rsid w:val="00867C7F"/>
    <w:rsid w:val="00873990"/>
    <w:rsid w:val="00885043"/>
    <w:rsid w:val="0088534B"/>
    <w:rsid w:val="00890FCA"/>
    <w:rsid w:val="0089296A"/>
    <w:rsid w:val="00897DFA"/>
    <w:rsid w:val="008A1FDC"/>
    <w:rsid w:val="008A2C55"/>
    <w:rsid w:val="008A6308"/>
    <w:rsid w:val="008B17F3"/>
    <w:rsid w:val="008C43E8"/>
    <w:rsid w:val="008C53A7"/>
    <w:rsid w:val="008C6455"/>
    <w:rsid w:val="008C6861"/>
    <w:rsid w:val="008D1D70"/>
    <w:rsid w:val="008D3F1E"/>
    <w:rsid w:val="008E060A"/>
    <w:rsid w:val="008E1B07"/>
    <w:rsid w:val="008E27B3"/>
    <w:rsid w:val="008F488D"/>
    <w:rsid w:val="008F68E6"/>
    <w:rsid w:val="00900E01"/>
    <w:rsid w:val="0091056F"/>
    <w:rsid w:val="00913A8D"/>
    <w:rsid w:val="0093194A"/>
    <w:rsid w:val="009323B7"/>
    <w:rsid w:val="00934120"/>
    <w:rsid w:val="00941E79"/>
    <w:rsid w:val="009428CF"/>
    <w:rsid w:val="00952645"/>
    <w:rsid w:val="00952962"/>
    <w:rsid w:val="0095428D"/>
    <w:rsid w:val="009575D5"/>
    <w:rsid w:val="009619FD"/>
    <w:rsid w:val="00966746"/>
    <w:rsid w:val="00971744"/>
    <w:rsid w:val="00975429"/>
    <w:rsid w:val="00976C8B"/>
    <w:rsid w:val="00976F99"/>
    <w:rsid w:val="00977553"/>
    <w:rsid w:val="009779F5"/>
    <w:rsid w:val="00983D10"/>
    <w:rsid w:val="009865A6"/>
    <w:rsid w:val="00993310"/>
    <w:rsid w:val="0099350E"/>
    <w:rsid w:val="00993BDD"/>
    <w:rsid w:val="009A4E91"/>
    <w:rsid w:val="009A67C1"/>
    <w:rsid w:val="009A71A6"/>
    <w:rsid w:val="009B0220"/>
    <w:rsid w:val="009B3EB4"/>
    <w:rsid w:val="009B6BC4"/>
    <w:rsid w:val="009B7826"/>
    <w:rsid w:val="009E2EFA"/>
    <w:rsid w:val="009F16A8"/>
    <w:rsid w:val="009F4F3D"/>
    <w:rsid w:val="009F5E6F"/>
    <w:rsid w:val="009F75E8"/>
    <w:rsid w:val="00A12F99"/>
    <w:rsid w:val="00A17B62"/>
    <w:rsid w:val="00A31847"/>
    <w:rsid w:val="00A37BFF"/>
    <w:rsid w:val="00A44810"/>
    <w:rsid w:val="00A448FA"/>
    <w:rsid w:val="00A473DB"/>
    <w:rsid w:val="00A519F9"/>
    <w:rsid w:val="00A52357"/>
    <w:rsid w:val="00A557E6"/>
    <w:rsid w:val="00A5788D"/>
    <w:rsid w:val="00A60063"/>
    <w:rsid w:val="00A615D0"/>
    <w:rsid w:val="00A64A2B"/>
    <w:rsid w:val="00A75B36"/>
    <w:rsid w:val="00A842C0"/>
    <w:rsid w:val="00A84EC2"/>
    <w:rsid w:val="00A85E75"/>
    <w:rsid w:val="00A9064B"/>
    <w:rsid w:val="00A946BF"/>
    <w:rsid w:val="00AA7EA9"/>
    <w:rsid w:val="00AB10D6"/>
    <w:rsid w:val="00AB3068"/>
    <w:rsid w:val="00AB6796"/>
    <w:rsid w:val="00AC26F2"/>
    <w:rsid w:val="00AD0485"/>
    <w:rsid w:val="00AE14F9"/>
    <w:rsid w:val="00AE20FA"/>
    <w:rsid w:val="00AE2C2D"/>
    <w:rsid w:val="00B05A7A"/>
    <w:rsid w:val="00B11E55"/>
    <w:rsid w:val="00B14DFF"/>
    <w:rsid w:val="00B1669D"/>
    <w:rsid w:val="00B167F3"/>
    <w:rsid w:val="00B25043"/>
    <w:rsid w:val="00B3101E"/>
    <w:rsid w:val="00B32240"/>
    <w:rsid w:val="00B35134"/>
    <w:rsid w:val="00B41FE6"/>
    <w:rsid w:val="00B467F6"/>
    <w:rsid w:val="00B54713"/>
    <w:rsid w:val="00B549A1"/>
    <w:rsid w:val="00B756A2"/>
    <w:rsid w:val="00B8053B"/>
    <w:rsid w:val="00B82B26"/>
    <w:rsid w:val="00B85DB9"/>
    <w:rsid w:val="00B8603D"/>
    <w:rsid w:val="00B869C1"/>
    <w:rsid w:val="00B900A5"/>
    <w:rsid w:val="00B9237F"/>
    <w:rsid w:val="00BC17F1"/>
    <w:rsid w:val="00BC4879"/>
    <w:rsid w:val="00BC7FDF"/>
    <w:rsid w:val="00BE6D5B"/>
    <w:rsid w:val="00BF0221"/>
    <w:rsid w:val="00BF3E3E"/>
    <w:rsid w:val="00BF570B"/>
    <w:rsid w:val="00C173A3"/>
    <w:rsid w:val="00C32055"/>
    <w:rsid w:val="00C4306B"/>
    <w:rsid w:val="00C45220"/>
    <w:rsid w:val="00C4593C"/>
    <w:rsid w:val="00C4675D"/>
    <w:rsid w:val="00C53C9E"/>
    <w:rsid w:val="00C56186"/>
    <w:rsid w:val="00C62845"/>
    <w:rsid w:val="00C754D7"/>
    <w:rsid w:val="00C76320"/>
    <w:rsid w:val="00C83CA6"/>
    <w:rsid w:val="00C911D4"/>
    <w:rsid w:val="00C92799"/>
    <w:rsid w:val="00C93C5B"/>
    <w:rsid w:val="00C94ABD"/>
    <w:rsid w:val="00C96263"/>
    <w:rsid w:val="00C962F2"/>
    <w:rsid w:val="00CA0BF7"/>
    <w:rsid w:val="00CB70E0"/>
    <w:rsid w:val="00CB7FD5"/>
    <w:rsid w:val="00CC08BA"/>
    <w:rsid w:val="00CD0FD6"/>
    <w:rsid w:val="00CD1930"/>
    <w:rsid w:val="00CD20D8"/>
    <w:rsid w:val="00CD73BC"/>
    <w:rsid w:val="00CD7DAF"/>
    <w:rsid w:val="00CE3140"/>
    <w:rsid w:val="00CE6723"/>
    <w:rsid w:val="00CF05CC"/>
    <w:rsid w:val="00CF29CD"/>
    <w:rsid w:val="00D004DD"/>
    <w:rsid w:val="00D00AE2"/>
    <w:rsid w:val="00D03D39"/>
    <w:rsid w:val="00D041B9"/>
    <w:rsid w:val="00D0573A"/>
    <w:rsid w:val="00D06B6B"/>
    <w:rsid w:val="00D12129"/>
    <w:rsid w:val="00D21E8F"/>
    <w:rsid w:val="00D22B02"/>
    <w:rsid w:val="00D22D35"/>
    <w:rsid w:val="00D267B6"/>
    <w:rsid w:val="00D27CC6"/>
    <w:rsid w:val="00D31F41"/>
    <w:rsid w:val="00D4220A"/>
    <w:rsid w:val="00D444E9"/>
    <w:rsid w:val="00D5720E"/>
    <w:rsid w:val="00D652C2"/>
    <w:rsid w:val="00D67FDD"/>
    <w:rsid w:val="00D7184D"/>
    <w:rsid w:val="00D72937"/>
    <w:rsid w:val="00D72F57"/>
    <w:rsid w:val="00D73DAA"/>
    <w:rsid w:val="00D763AC"/>
    <w:rsid w:val="00D86C3E"/>
    <w:rsid w:val="00DA3D98"/>
    <w:rsid w:val="00DB2317"/>
    <w:rsid w:val="00DB2ED5"/>
    <w:rsid w:val="00DB5B0D"/>
    <w:rsid w:val="00DB726B"/>
    <w:rsid w:val="00DC0A66"/>
    <w:rsid w:val="00DD5EF9"/>
    <w:rsid w:val="00DE7D71"/>
    <w:rsid w:val="00DF7EF7"/>
    <w:rsid w:val="00E1286D"/>
    <w:rsid w:val="00E13D77"/>
    <w:rsid w:val="00E177B7"/>
    <w:rsid w:val="00E251B3"/>
    <w:rsid w:val="00E25B53"/>
    <w:rsid w:val="00E330CC"/>
    <w:rsid w:val="00E41862"/>
    <w:rsid w:val="00E4446F"/>
    <w:rsid w:val="00E50204"/>
    <w:rsid w:val="00E56308"/>
    <w:rsid w:val="00E659C8"/>
    <w:rsid w:val="00E7020E"/>
    <w:rsid w:val="00E816B9"/>
    <w:rsid w:val="00E87BC6"/>
    <w:rsid w:val="00E87D48"/>
    <w:rsid w:val="00E97E74"/>
    <w:rsid w:val="00EA1CF8"/>
    <w:rsid w:val="00EA2E76"/>
    <w:rsid w:val="00EB12BD"/>
    <w:rsid w:val="00EB27BF"/>
    <w:rsid w:val="00EB5969"/>
    <w:rsid w:val="00EC79C6"/>
    <w:rsid w:val="00ED2F3E"/>
    <w:rsid w:val="00ED4202"/>
    <w:rsid w:val="00EE3554"/>
    <w:rsid w:val="00EF34F1"/>
    <w:rsid w:val="00EF53BF"/>
    <w:rsid w:val="00F04727"/>
    <w:rsid w:val="00F05D11"/>
    <w:rsid w:val="00F06F95"/>
    <w:rsid w:val="00F36158"/>
    <w:rsid w:val="00F44AD0"/>
    <w:rsid w:val="00F46EF6"/>
    <w:rsid w:val="00F50294"/>
    <w:rsid w:val="00F535C0"/>
    <w:rsid w:val="00F6174F"/>
    <w:rsid w:val="00F73AF3"/>
    <w:rsid w:val="00F8138B"/>
    <w:rsid w:val="00F96075"/>
    <w:rsid w:val="00F9689D"/>
    <w:rsid w:val="00F96D6F"/>
    <w:rsid w:val="00FA1279"/>
    <w:rsid w:val="00FA1D64"/>
    <w:rsid w:val="00FA2687"/>
    <w:rsid w:val="00FA44F7"/>
    <w:rsid w:val="00FA6362"/>
    <w:rsid w:val="00FB4117"/>
    <w:rsid w:val="00FC0536"/>
    <w:rsid w:val="00FC17E5"/>
    <w:rsid w:val="00FC7B6A"/>
    <w:rsid w:val="00FD0ED1"/>
    <w:rsid w:val="00FD3221"/>
    <w:rsid w:val="00FD4ED1"/>
    <w:rsid w:val="00FD5AAD"/>
    <w:rsid w:val="00FE42B6"/>
    <w:rsid w:val="00FE5CBC"/>
    <w:rsid w:val="00FF02CD"/>
    <w:rsid w:val="23493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7A278F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CD7DAF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rsid w:val="008E1B07"/>
    <w:rPr>
      <w:rFonts w:ascii="Arial Narrow" w:hAnsi="Arial Narrow"/>
      <w:color w:val="03A783"/>
      <w:sz w:val="18"/>
      <w:u w:val="none"/>
    </w:rPr>
  </w:style>
  <w:style w:type="table" w:styleId="TableGrid">
    <w:name w:val="Table Grid"/>
    <w:basedOn w:val="TableNormal"/>
    <w:uiPriority w:val="39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D7DAF"/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uiPriority w:val="99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3162EC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3162EC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3162EC"/>
    <w:pPr>
      <w:spacing w:before="0" w:after="240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3162EC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CD7DAF"/>
    <w:rPr>
      <w:rFonts w:ascii="Calibri" w:eastAsia="Times New Roman" w:hAnsi="Calibri" w:cs="Calibri"/>
      <w:color w:val="00B18E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CD7DAF"/>
    <w:pPr>
      <w:spacing w:line="257" w:lineRule="auto"/>
    </w:pPr>
    <w:rPr>
      <w:rFonts w:eastAsia="Times New Roman" w:cs="Calibri"/>
      <w:color w:val="00B18E"/>
      <w:u w:val="single"/>
    </w:rPr>
  </w:style>
  <w:style w:type="paragraph" w:customStyle="1" w:styleId="Tablebodypale">
    <w:name w:val="Table body pale"/>
    <w:basedOn w:val="Normal"/>
    <w:autoRedefine/>
    <w:qFormat/>
    <w:rsid w:val="003F60F6"/>
    <w:rPr>
      <w:rFonts w:ascii="Calibri" w:eastAsia="Times New Roman" w:hAnsi="Calibri" w:cs="Calibri"/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461CE"/>
    <w:rPr>
      <w:sz w:val="22"/>
      <w:szCs w:val="22"/>
    </w:rPr>
  </w:style>
  <w:style w:type="paragraph" w:customStyle="1" w:styleId="HeaderWHOPAR">
    <w:name w:val="Header WHOPAR"/>
    <w:link w:val="HeaderWHOPARChar"/>
    <w:autoRedefine/>
    <w:rsid w:val="006461CE"/>
    <w:pPr>
      <w:tabs>
        <w:tab w:val="left" w:pos="7613"/>
      </w:tabs>
      <w:spacing w:before="600" w:after="600"/>
      <w:ind w:left="1452"/>
    </w:pPr>
    <w:rPr>
      <w:rFonts w:ascii="Calibri" w:eastAsiaTheme="minorHAnsi" w:hAnsi="Calibri" w:cs="Calibri"/>
      <w:noProof/>
      <w:color w:val="FBFAF9"/>
      <w:sz w:val="18"/>
      <w:szCs w:val="18"/>
      <w:lang w:eastAsia="en-US"/>
    </w:rPr>
  </w:style>
  <w:style w:type="character" w:styleId="IntenseEmphasis">
    <w:name w:val="Intense Emphasis"/>
    <w:basedOn w:val="DefaultParagraphFont"/>
    <w:uiPriority w:val="21"/>
    <w:rsid w:val="006461CE"/>
    <w:rPr>
      <w:i/>
      <w:iCs/>
      <w:color w:val="4F81BD" w:themeColor="accent1"/>
    </w:rPr>
  </w:style>
  <w:style w:type="paragraph" w:customStyle="1" w:styleId="Header3">
    <w:name w:val="Header 3"/>
    <w:basedOn w:val="HeaderWHOPAR"/>
    <w:link w:val="Header3Char"/>
    <w:qFormat/>
    <w:rsid w:val="006461CE"/>
    <w:rPr>
      <w:bCs/>
    </w:rPr>
  </w:style>
  <w:style w:type="character" w:customStyle="1" w:styleId="HeaderWHOPARChar">
    <w:name w:val="Header WHOPAR Char"/>
    <w:basedOn w:val="DefaultParagraphFont"/>
    <w:link w:val="HeaderWHOPAR"/>
    <w:rsid w:val="006461CE"/>
    <w:rPr>
      <w:rFonts w:ascii="Calibri" w:eastAsiaTheme="minorHAnsi" w:hAnsi="Calibri" w:cs="Calibri"/>
      <w:noProof/>
      <w:color w:val="FBFAF9"/>
      <w:sz w:val="18"/>
      <w:szCs w:val="18"/>
      <w:lang w:eastAsia="en-US"/>
    </w:rPr>
  </w:style>
  <w:style w:type="character" w:customStyle="1" w:styleId="Header3Char">
    <w:name w:val="Header 3 Char"/>
    <w:basedOn w:val="HeaderWHOPARChar"/>
    <w:link w:val="Header3"/>
    <w:rsid w:val="006461CE"/>
    <w:rPr>
      <w:rFonts w:ascii="Calibri" w:eastAsiaTheme="minorHAnsi" w:hAnsi="Calibri" w:cs="Calibri"/>
      <w:bCs/>
      <w:noProof/>
      <w:color w:val="FBFAF9"/>
      <w:sz w:val="18"/>
      <w:szCs w:val="18"/>
      <w:lang w:eastAsia="en-US"/>
    </w:rPr>
  </w:style>
  <w:style w:type="paragraph" w:customStyle="1" w:styleId="Footeraddresses">
    <w:name w:val="Footer addresses"/>
    <w:autoRedefine/>
    <w:qFormat/>
    <w:rsid w:val="00310082"/>
    <w:pPr>
      <w:autoSpaceDE w:val="0"/>
      <w:autoSpaceDN w:val="0"/>
      <w:adjustRightInd w:val="0"/>
      <w:jc w:val="right"/>
    </w:pPr>
    <w:rPr>
      <w:rFonts w:asciiTheme="minorHAnsi" w:eastAsiaTheme="minorHAnsi" w:hAnsiTheme="minorHAnsi" w:cstheme="minorHAnsi"/>
      <w:bCs/>
      <w:noProof/>
      <w:sz w:val="18"/>
      <w:szCs w:val="18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CD7DAF"/>
    <w:pPr>
      <w:spacing w:before="0" w:after="0" w:line="257" w:lineRule="auto"/>
    </w:pPr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character" w:customStyle="1" w:styleId="CoverTitle2Char">
    <w:name w:val="Cover Title 2 Char"/>
    <w:basedOn w:val="DefaultParagraphFont"/>
    <w:link w:val="CoverTitle2"/>
    <w:rsid w:val="00CD7DAF"/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Default">
    <w:name w:val="Default"/>
    <w:link w:val="DefaultChar"/>
    <w:rsid w:val="001438DA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Footnote2">
    <w:name w:val="Footnote 2"/>
    <w:basedOn w:val="FootnoteText"/>
    <w:link w:val="Footnote2Char"/>
    <w:qFormat/>
    <w:rsid w:val="001438DA"/>
    <w:rPr>
      <w:rFonts w:asciiTheme="minorHAnsi" w:hAnsiTheme="minorHAnsi"/>
      <w:color w:val="FF0000"/>
      <w:sz w:val="18"/>
    </w:rPr>
  </w:style>
  <w:style w:type="character" w:customStyle="1" w:styleId="Footnote2Char">
    <w:name w:val="Footnote 2 Char"/>
    <w:basedOn w:val="FootnoteTextChar"/>
    <w:link w:val="Footnote2"/>
    <w:rsid w:val="001438DA"/>
    <w:rPr>
      <w:rFonts w:asciiTheme="minorHAnsi" w:hAnsiTheme="minorHAnsi"/>
      <w:color w:val="FF0000"/>
      <w:sz w:val="18"/>
    </w:rPr>
  </w:style>
  <w:style w:type="paragraph" w:customStyle="1" w:styleId="CoverSubtitle">
    <w:name w:val="Cover Subtitle"/>
    <w:basedOn w:val="Default"/>
    <w:link w:val="CoverSubtitleChar"/>
    <w:qFormat/>
    <w:rsid w:val="00CD7DAF"/>
    <w:pPr>
      <w:spacing w:after="360"/>
    </w:pPr>
    <w:rPr>
      <w:rFonts w:eastAsia="Times New Roman" w:cstheme="minorHAnsi"/>
      <w:bCs/>
      <w:color w:val="00B18E"/>
      <w:sz w:val="44"/>
      <w:szCs w:val="44"/>
    </w:rPr>
  </w:style>
  <w:style w:type="character" w:customStyle="1" w:styleId="DefaultChar">
    <w:name w:val="Default Char"/>
    <w:basedOn w:val="DefaultParagraphFont"/>
    <w:link w:val="Default"/>
    <w:rsid w:val="00387F01"/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CoverSubtitleChar">
    <w:name w:val="Cover Subtitle Char"/>
    <w:basedOn w:val="DefaultChar"/>
    <w:link w:val="CoverSubtitle"/>
    <w:rsid w:val="00CD7DAF"/>
    <w:rPr>
      <w:rFonts w:ascii="Calibri" w:eastAsia="Times New Roman" w:hAnsi="Calibri" w:cstheme="minorHAnsi"/>
      <w:bCs/>
      <w:color w:val="00B18E"/>
      <w:sz w:val="44"/>
      <w:szCs w:val="4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F42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A278F"/>
    <w:rPr>
      <w:color w:val="03A783"/>
      <w:u w:val="none"/>
    </w:rPr>
  </w:style>
  <w:style w:type="paragraph" w:customStyle="1" w:styleId="Header1">
    <w:name w:val="Header 1"/>
    <w:basedOn w:val="Normal"/>
    <w:link w:val="Header1Char"/>
    <w:qFormat/>
    <w:rsid w:val="0050769B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1Char">
    <w:name w:val="Header 1 Char"/>
    <w:basedOn w:val="DefaultParagraphFont"/>
    <w:link w:val="Header1"/>
    <w:rsid w:val="0050769B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3527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Props1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0584D4-4731-4E6B-9660-DB3A95E8CD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fd3e0a0a-3b1c-4cd1-be2c-77d58e8d7165"/>
    <ds:schemaRef ds:uri="11fe8808-af42-4e72-a541-4cf994b6f08a"/>
    <ds:schemaRef ds:uri="4f8844e5-dbc7-4a99-914b-4c1e544e1600"/>
    <ds:schemaRef ds:uri="3039acbe-0701-4809-b89c-56ec6dbdc1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FOSTER, Geraldine</cp:lastModifiedBy>
  <cp:revision>2</cp:revision>
  <cp:lastPrinted>2018-02-19T11:44:00Z</cp:lastPrinted>
  <dcterms:created xsi:type="dcterms:W3CDTF">2025-08-04T14:09:00Z</dcterms:created>
  <dcterms:modified xsi:type="dcterms:W3CDTF">2025-08-0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